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BAB18E" w14:textId="77777777" w:rsidR="00B1613D" w:rsidRDefault="00B1613D">
      <w:pPr>
        <w:rPr>
          <w:sz w:val="20"/>
        </w:rPr>
      </w:pPr>
      <w:bookmarkStart w:id="0" w:name="_GoBack"/>
      <w:bookmarkEnd w:id="0"/>
    </w:p>
    <w:p w14:paraId="133A61FD" w14:textId="77777777" w:rsidR="00B1613D" w:rsidRDefault="00342C30">
      <w:pPr>
        <w:spacing w:before="267"/>
        <w:ind w:left="605"/>
        <w:rPr>
          <w:b/>
          <w:sz w:val="26"/>
        </w:rPr>
      </w:pPr>
      <w:r>
        <w:rPr>
          <w:b/>
          <w:i/>
          <w:sz w:val="37"/>
        </w:rPr>
        <w:t>ANNEX</w:t>
      </w:r>
      <w:r>
        <w:rPr>
          <w:b/>
          <w:i/>
          <w:spacing w:val="13"/>
          <w:sz w:val="37"/>
        </w:rPr>
        <w:t xml:space="preserve"> </w:t>
      </w:r>
      <w:r>
        <w:rPr>
          <w:b/>
          <w:i/>
          <w:sz w:val="37"/>
        </w:rPr>
        <w:t>II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+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III:</w:t>
      </w:r>
      <w:r>
        <w:rPr>
          <w:b/>
          <w:i/>
          <w:spacing w:val="23"/>
          <w:sz w:val="37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SPECIFICATIONS</w:t>
      </w:r>
      <w:r>
        <w:rPr>
          <w:b/>
          <w:spacing w:val="8"/>
          <w:sz w:val="26"/>
        </w:rPr>
        <w:t xml:space="preserve"> </w:t>
      </w:r>
      <w:r>
        <w:rPr>
          <w:b/>
          <w:sz w:val="26"/>
        </w:rPr>
        <w:t>+</w:t>
      </w:r>
      <w:r>
        <w:rPr>
          <w:b/>
          <w:spacing w:val="9"/>
          <w:sz w:val="26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OFFER</w:t>
      </w:r>
    </w:p>
    <w:p w14:paraId="41CDF2BD" w14:textId="77777777" w:rsidR="00B1613D" w:rsidRDefault="00B1613D">
      <w:pPr>
        <w:spacing w:before="9"/>
        <w:rPr>
          <w:b/>
          <w:sz w:val="48"/>
        </w:rPr>
      </w:pPr>
    </w:p>
    <w:p w14:paraId="14E60F9C" w14:textId="77777777" w:rsidR="00B1613D" w:rsidRDefault="00342C30">
      <w:pPr>
        <w:tabs>
          <w:tab w:val="left" w:pos="13611"/>
        </w:tabs>
        <w:ind w:left="605"/>
        <w:rPr>
          <w:b/>
          <w:sz w:val="20"/>
        </w:rPr>
      </w:pPr>
      <w:r>
        <w:rPr>
          <w:b/>
          <w:w w:val="105"/>
          <w:sz w:val="20"/>
        </w:rPr>
        <w:t>Contract</w:t>
      </w:r>
      <w:r>
        <w:rPr>
          <w:b/>
          <w:spacing w:val="-13"/>
          <w:w w:val="105"/>
          <w:sz w:val="20"/>
        </w:rPr>
        <w:t xml:space="preserve"> </w:t>
      </w:r>
      <w:r>
        <w:rPr>
          <w:b/>
          <w:w w:val="105"/>
          <w:sz w:val="20"/>
        </w:rPr>
        <w:t>title: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</w:rPr>
        <w:t>Supply of Medical Drugs  Consumables</w:t>
      </w:r>
      <w:r>
        <w:rPr>
          <w:b/>
          <w:lang w:val="en-GB"/>
        </w:rPr>
        <w:t>, and Equipment</w:t>
      </w:r>
      <w:r>
        <w:rPr>
          <w:w w:val="105"/>
          <w:sz w:val="20"/>
        </w:rPr>
        <w:tab/>
      </w:r>
      <w:r>
        <w:rPr>
          <w:b/>
          <w:w w:val="105"/>
          <w:sz w:val="20"/>
        </w:rPr>
        <w:t>p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1</w:t>
      </w:r>
      <w:r>
        <w:rPr>
          <w:b/>
          <w:spacing w:val="-1"/>
          <w:w w:val="105"/>
          <w:sz w:val="20"/>
        </w:rPr>
        <w:t xml:space="preserve"> </w:t>
      </w:r>
      <w:r>
        <w:rPr>
          <w:b/>
          <w:w w:val="105"/>
          <w:sz w:val="20"/>
        </w:rPr>
        <w:t>/…</w:t>
      </w:r>
    </w:p>
    <w:p w14:paraId="58F18A12" w14:textId="77777777" w:rsidR="00B1613D" w:rsidRDefault="00342C30">
      <w:pPr>
        <w:spacing w:before="123"/>
        <w:ind w:left="605"/>
        <w:rPr>
          <w:lang w:val="en-GB"/>
        </w:rPr>
      </w:pPr>
      <w:r>
        <w:rPr>
          <w:b/>
          <w:sz w:val="20"/>
        </w:rPr>
        <w:t>Publication</w:t>
      </w:r>
      <w:r>
        <w:rPr>
          <w:b/>
          <w:spacing w:val="31"/>
          <w:sz w:val="20"/>
        </w:rPr>
        <w:t xml:space="preserve"> </w:t>
      </w:r>
      <w:r>
        <w:rPr>
          <w:b/>
          <w:sz w:val="20"/>
        </w:rPr>
        <w:t>reference:</w:t>
      </w:r>
      <w:r>
        <w:rPr>
          <w:b/>
          <w:spacing w:val="39"/>
          <w:sz w:val="20"/>
        </w:rPr>
        <w:t xml:space="preserve"> </w:t>
      </w:r>
      <w:r w:rsidR="0065020B" w:rsidRPr="005E2BCA">
        <w:rPr>
          <w:lang w:val="en-GB"/>
        </w:rPr>
        <w:t>29/CUAMM/ETH/2024/AID 07/12282/ETH</w:t>
      </w:r>
    </w:p>
    <w:p w14:paraId="454AA96F" w14:textId="77777777" w:rsidR="00B1613D" w:rsidRDefault="00B1613D">
      <w:pPr>
        <w:spacing w:before="123"/>
        <w:ind w:left="605"/>
        <w:rPr>
          <w:b/>
        </w:rPr>
      </w:pPr>
    </w:p>
    <w:p w14:paraId="5C52D972" w14:textId="77777777" w:rsidR="00B1613D" w:rsidRDefault="00342C30">
      <w:pPr>
        <w:spacing w:line="244" w:lineRule="auto"/>
        <w:ind w:left="605" w:right="7935"/>
        <w:rPr>
          <w:b/>
          <w:sz w:val="20"/>
        </w:rPr>
      </w:pPr>
      <w:r>
        <w:rPr>
          <w:b/>
          <w:spacing w:val="-1"/>
          <w:w w:val="105"/>
          <w:sz w:val="20"/>
        </w:rPr>
        <w:t>Columns</w:t>
      </w:r>
      <w:r>
        <w:rPr>
          <w:b/>
          <w:spacing w:val="-12"/>
          <w:w w:val="105"/>
          <w:sz w:val="20"/>
        </w:rPr>
        <w:t xml:space="preserve"> </w:t>
      </w:r>
      <w:r>
        <w:rPr>
          <w:b/>
          <w:spacing w:val="-1"/>
          <w:w w:val="105"/>
          <w:sz w:val="20"/>
        </w:rPr>
        <w:t>1-2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spacing w:val="-1"/>
          <w:w w:val="105"/>
          <w:sz w:val="20"/>
        </w:rPr>
        <w:t>should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spacing w:val="-1"/>
          <w:w w:val="105"/>
          <w:sz w:val="20"/>
        </w:rPr>
        <w:t>be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spacing w:val="-1"/>
          <w:w w:val="105"/>
          <w:sz w:val="20"/>
        </w:rPr>
        <w:t>completed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  <w:w w:val="105"/>
          <w:sz w:val="20"/>
        </w:rPr>
        <w:t>by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w w:val="105"/>
          <w:sz w:val="20"/>
        </w:rPr>
        <w:t>the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  <w:w w:val="105"/>
          <w:sz w:val="20"/>
        </w:rPr>
        <w:t>contracting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w w:val="105"/>
          <w:sz w:val="20"/>
        </w:rPr>
        <w:t>authority</w:t>
      </w:r>
      <w:r>
        <w:rPr>
          <w:b/>
          <w:spacing w:val="-49"/>
          <w:w w:val="105"/>
          <w:sz w:val="20"/>
        </w:rPr>
        <w:t xml:space="preserve"> </w:t>
      </w:r>
      <w:r>
        <w:rPr>
          <w:b/>
          <w:w w:val="105"/>
          <w:sz w:val="20"/>
        </w:rPr>
        <w:t>Columns</w:t>
      </w:r>
      <w:r>
        <w:rPr>
          <w:b/>
          <w:spacing w:val="-7"/>
          <w:w w:val="105"/>
          <w:sz w:val="20"/>
        </w:rPr>
        <w:t xml:space="preserve"> </w:t>
      </w:r>
      <w:r>
        <w:rPr>
          <w:b/>
          <w:w w:val="105"/>
          <w:sz w:val="20"/>
        </w:rPr>
        <w:t>3-4</w:t>
      </w:r>
      <w:r>
        <w:rPr>
          <w:b/>
          <w:spacing w:val="-3"/>
          <w:w w:val="105"/>
          <w:sz w:val="20"/>
        </w:rPr>
        <w:t xml:space="preserve"> </w:t>
      </w:r>
      <w:r>
        <w:rPr>
          <w:b/>
          <w:w w:val="105"/>
          <w:sz w:val="20"/>
        </w:rPr>
        <w:t>should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be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completed</w:t>
      </w:r>
      <w:r>
        <w:rPr>
          <w:b/>
          <w:spacing w:val="-5"/>
          <w:w w:val="105"/>
          <w:sz w:val="20"/>
        </w:rPr>
        <w:t xml:space="preserve"> </w:t>
      </w:r>
      <w:r>
        <w:rPr>
          <w:b/>
          <w:w w:val="105"/>
          <w:sz w:val="20"/>
        </w:rPr>
        <w:t>by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the</w:t>
      </w:r>
      <w:r>
        <w:rPr>
          <w:b/>
          <w:spacing w:val="-6"/>
          <w:w w:val="105"/>
          <w:sz w:val="20"/>
        </w:rPr>
        <w:t xml:space="preserve"> </w:t>
      </w:r>
      <w:r>
        <w:rPr>
          <w:b/>
          <w:w w:val="105"/>
          <w:sz w:val="20"/>
        </w:rPr>
        <w:t>tenderer</w:t>
      </w:r>
    </w:p>
    <w:p w14:paraId="716CC73F" w14:textId="77777777" w:rsidR="00B1613D" w:rsidRDefault="00342C30">
      <w:pPr>
        <w:spacing w:before="6"/>
        <w:ind w:left="605"/>
        <w:rPr>
          <w:b/>
          <w:sz w:val="20"/>
        </w:rPr>
      </w:pPr>
      <w:r>
        <w:rPr>
          <w:b/>
          <w:w w:val="105"/>
          <w:sz w:val="20"/>
        </w:rPr>
        <w:t>Column</w:t>
      </w:r>
      <w:r>
        <w:rPr>
          <w:b/>
          <w:spacing w:val="-13"/>
          <w:w w:val="105"/>
          <w:sz w:val="20"/>
        </w:rPr>
        <w:t xml:space="preserve"> </w:t>
      </w:r>
      <w:r>
        <w:rPr>
          <w:b/>
          <w:w w:val="105"/>
          <w:sz w:val="20"/>
        </w:rPr>
        <w:t>5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w w:val="105"/>
          <w:sz w:val="20"/>
        </w:rPr>
        <w:t>is</w:t>
      </w:r>
      <w:r>
        <w:rPr>
          <w:b/>
          <w:spacing w:val="-14"/>
          <w:w w:val="105"/>
          <w:sz w:val="20"/>
        </w:rPr>
        <w:t xml:space="preserve"> </w:t>
      </w:r>
      <w:r>
        <w:rPr>
          <w:b/>
          <w:w w:val="105"/>
          <w:sz w:val="20"/>
        </w:rPr>
        <w:t>reserved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w w:val="105"/>
          <w:sz w:val="20"/>
        </w:rPr>
        <w:t>for</w:t>
      </w:r>
      <w:r>
        <w:rPr>
          <w:b/>
          <w:spacing w:val="-13"/>
          <w:w w:val="105"/>
          <w:sz w:val="20"/>
        </w:rPr>
        <w:t xml:space="preserve"> </w:t>
      </w:r>
      <w:r>
        <w:rPr>
          <w:b/>
          <w:w w:val="105"/>
          <w:sz w:val="20"/>
        </w:rPr>
        <w:t>the</w:t>
      </w:r>
      <w:r>
        <w:rPr>
          <w:b/>
          <w:spacing w:val="-10"/>
          <w:w w:val="105"/>
          <w:sz w:val="20"/>
        </w:rPr>
        <w:t xml:space="preserve"> </w:t>
      </w:r>
      <w:r>
        <w:rPr>
          <w:b/>
          <w:w w:val="105"/>
          <w:sz w:val="20"/>
        </w:rPr>
        <w:t>evaluation</w:t>
      </w:r>
      <w:r>
        <w:rPr>
          <w:b/>
          <w:spacing w:val="-10"/>
          <w:w w:val="105"/>
          <w:sz w:val="20"/>
        </w:rPr>
        <w:t xml:space="preserve"> </w:t>
      </w:r>
      <w:r>
        <w:rPr>
          <w:b/>
          <w:w w:val="105"/>
          <w:sz w:val="20"/>
        </w:rPr>
        <w:t>committee</w:t>
      </w:r>
    </w:p>
    <w:p w14:paraId="7524BE1C" w14:textId="77777777" w:rsidR="00B1613D" w:rsidRDefault="00342C30">
      <w:pPr>
        <w:pStyle w:val="BodyText"/>
        <w:spacing w:before="116"/>
        <w:ind w:left="605"/>
      </w:pPr>
      <w:r>
        <w:rPr>
          <w:w w:val="105"/>
        </w:rPr>
        <w:t>Annex</w:t>
      </w:r>
      <w:r>
        <w:rPr>
          <w:spacing w:val="-11"/>
          <w:w w:val="105"/>
        </w:rPr>
        <w:t xml:space="preserve"> </w:t>
      </w:r>
      <w:r>
        <w:rPr>
          <w:w w:val="105"/>
        </w:rPr>
        <w:t>III</w:t>
      </w:r>
      <w:r>
        <w:rPr>
          <w:spacing w:val="-11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contractor's</w:t>
      </w:r>
      <w:r>
        <w:rPr>
          <w:spacing w:val="-9"/>
          <w:w w:val="105"/>
        </w:rPr>
        <w:t xml:space="preserve"> </w:t>
      </w:r>
      <w:r>
        <w:rPr>
          <w:w w:val="105"/>
        </w:rPr>
        <w:t>technical</w:t>
      </w:r>
      <w:r>
        <w:rPr>
          <w:spacing w:val="-10"/>
          <w:w w:val="105"/>
        </w:rPr>
        <w:t xml:space="preserve"> </w:t>
      </w:r>
      <w:r>
        <w:rPr>
          <w:w w:val="105"/>
        </w:rPr>
        <w:t>offer</w:t>
      </w:r>
    </w:p>
    <w:p w14:paraId="1D9E2CB0" w14:textId="77777777" w:rsidR="00B1613D" w:rsidRDefault="00342C30">
      <w:pPr>
        <w:pStyle w:val="BodyText"/>
        <w:spacing w:before="120"/>
        <w:ind w:left="605"/>
      </w:pP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tenderers</w:t>
      </w:r>
      <w:r>
        <w:rPr>
          <w:spacing w:val="-10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complete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template</w:t>
      </w:r>
      <w:r>
        <w:rPr>
          <w:spacing w:val="-12"/>
          <w:w w:val="105"/>
        </w:rPr>
        <w:t xml:space="preserve"> </w:t>
      </w:r>
      <w:r>
        <w:rPr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next</w:t>
      </w:r>
      <w:r>
        <w:rPr>
          <w:spacing w:val="-9"/>
          <w:w w:val="105"/>
        </w:rPr>
        <w:t xml:space="preserve"> </w:t>
      </w:r>
      <w:r>
        <w:rPr>
          <w:w w:val="105"/>
        </w:rPr>
        <w:t>pages:</w:t>
      </w:r>
    </w:p>
    <w:p w14:paraId="582520CC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spacing w:before="121"/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2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complet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ntracting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uthorit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sh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requi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specification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not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modified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),</w:t>
      </w:r>
    </w:p>
    <w:p w14:paraId="2368092E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3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fille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detail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wha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ffe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f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exampl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word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‘compliant’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‘yes’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sufficient)</w:t>
      </w:r>
    </w:p>
    <w:p w14:paraId="6934DFBB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4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all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mment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o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ts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proposed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suppl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eventual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reference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documentation</w:t>
      </w:r>
    </w:p>
    <w:p w14:paraId="2C7807B7" w14:textId="77777777" w:rsidR="00B1613D" w:rsidRDefault="00342C30">
      <w:pPr>
        <w:pStyle w:val="BodyText"/>
        <w:spacing w:before="122" w:line="247" w:lineRule="auto"/>
        <w:ind w:left="605" w:right="410" w:hanging="1"/>
      </w:pP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entual</w:t>
      </w:r>
      <w:r>
        <w:rPr>
          <w:spacing w:val="-5"/>
          <w:w w:val="105"/>
        </w:rPr>
        <w:t xml:space="preserve"> </w:t>
      </w:r>
      <w:r>
        <w:rPr>
          <w:w w:val="105"/>
        </w:rPr>
        <w:t>documentation</w:t>
      </w:r>
      <w:r>
        <w:rPr>
          <w:spacing w:val="-7"/>
          <w:w w:val="105"/>
        </w:rPr>
        <w:t xml:space="preserve"> </w:t>
      </w:r>
      <w:r>
        <w:rPr>
          <w:w w:val="105"/>
        </w:rPr>
        <w:t>supplied</w:t>
      </w:r>
      <w:r>
        <w:rPr>
          <w:spacing w:val="-5"/>
          <w:w w:val="105"/>
        </w:rPr>
        <w:t xml:space="preserve"> </w:t>
      </w:r>
      <w:r>
        <w:rPr>
          <w:w w:val="105"/>
        </w:rPr>
        <w:t>should</w:t>
      </w:r>
      <w:r>
        <w:rPr>
          <w:spacing w:val="-5"/>
          <w:w w:val="105"/>
        </w:rPr>
        <w:t xml:space="preserve"> </w:t>
      </w:r>
      <w:r>
        <w:rPr>
          <w:w w:val="105"/>
        </w:rPr>
        <w:t>clearly</w:t>
      </w:r>
      <w:r>
        <w:rPr>
          <w:spacing w:val="-7"/>
          <w:w w:val="105"/>
        </w:rPr>
        <w:t xml:space="preserve"> </w:t>
      </w:r>
      <w:r>
        <w:rPr>
          <w:w w:val="105"/>
        </w:rPr>
        <w:t>indicate</w:t>
      </w:r>
      <w:r>
        <w:rPr>
          <w:spacing w:val="-7"/>
          <w:w w:val="105"/>
        </w:rPr>
        <w:t xml:space="preserve"> </w:t>
      </w:r>
      <w:r>
        <w:rPr>
          <w:w w:val="105"/>
        </w:rPr>
        <w:t>(highlight,</w:t>
      </w:r>
      <w:r>
        <w:rPr>
          <w:spacing w:val="-6"/>
          <w:w w:val="105"/>
        </w:rPr>
        <w:t xml:space="preserve"> </w:t>
      </w:r>
      <w:r>
        <w:rPr>
          <w:w w:val="105"/>
        </w:rPr>
        <w:t>mark)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6"/>
          <w:w w:val="105"/>
        </w:rPr>
        <w:t xml:space="preserve"> </w:t>
      </w:r>
      <w:r>
        <w:rPr>
          <w:w w:val="105"/>
        </w:rPr>
        <w:t>offered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options</w:t>
      </w:r>
      <w:r>
        <w:rPr>
          <w:spacing w:val="-8"/>
          <w:w w:val="105"/>
        </w:rPr>
        <w:t xml:space="preserve"> </w:t>
      </w:r>
      <w:r>
        <w:rPr>
          <w:w w:val="105"/>
        </w:rPr>
        <w:t>included,</w:t>
      </w:r>
      <w:r>
        <w:rPr>
          <w:spacing w:val="-5"/>
          <w:w w:val="105"/>
        </w:rPr>
        <w:t xml:space="preserve"> </w:t>
      </w:r>
      <w:r>
        <w:rPr>
          <w:w w:val="105"/>
        </w:rPr>
        <w:t>if</w:t>
      </w:r>
      <w:r>
        <w:rPr>
          <w:spacing w:val="-6"/>
          <w:w w:val="105"/>
        </w:rPr>
        <w:t xml:space="preserve"> </w:t>
      </w:r>
      <w:r>
        <w:rPr>
          <w:w w:val="105"/>
        </w:rPr>
        <w:t>any,</w:t>
      </w:r>
      <w:r>
        <w:rPr>
          <w:spacing w:val="-6"/>
          <w:w w:val="105"/>
        </w:rPr>
        <w:t xml:space="preserve"> </w:t>
      </w:r>
      <w:r>
        <w:rPr>
          <w:w w:val="105"/>
        </w:rPr>
        <w:t>so</w:t>
      </w:r>
      <w:r>
        <w:rPr>
          <w:spacing w:val="-5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aluators</w:t>
      </w:r>
      <w:r>
        <w:rPr>
          <w:spacing w:val="-6"/>
          <w:w w:val="105"/>
        </w:rPr>
        <w:t xml:space="preserve"> </w:t>
      </w:r>
      <w:r>
        <w:rPr>
          <w:w w:val="105"/>
        </w:rPr>
        <w:t>can</w:t>
      </w:r>
      <w:r>
        <w:rPr>
          <w:spacing w:val="-3"/>
          <w:w w:val="105"/>
        </w:rPr>
        <w:t xml:space="preserve"> </w:t>
      </w:r>
      <w:r>
        <w:rPr>
          <w:w w:val="105"/>
        </w:rPr>
        <w:t>see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exact</w:t>
      </w:r>
      <w:r>
        <w:rPr>
          <w:spacing w:val="-5"/>
          <w:w w:val="105"/>
        </w:rPr>
        <w:t xml:space="preserve"> </w:t>
      </w:r>
      <w:r>
        <w:rPr>
          <w:w w:val="105"/>
        </w:rPr>
        <w:t>configuration.</w:t>
      </w:r>
      <w:r>
        <w:rPr>
          <w:spacing w:val="-5"/>
          <w:w w:val="105"/>
        </w:rPr>
        <w:t xml:space="preserve"> </w:t>
      </w:r>
      <w:r>
        <w:rPr>
          <w:w w:val="105"/>
        </w:rPr>
        <w:t>Offers</w:t>
      </w:r>
      <w:r>
        <w:rPr>
          <w:spacing w:val="-6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w w:val="105"/>
        </w:rPr>
        <w:t>not</w:t>
      </w:r>
      <w:r>
        <w:rPr>
          <w:spacing w:val="-5"/>
          <w:w w:val="105"/>
        </w:rPr>
        <w:t xml:space="preserve"> </w:t>
      </w:r>
      <w:r>
        <w:rPr>
          <w:w w:val="105"/>
        </w:rPr>
        <w:t>permit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identify</w:t>
      </w:r>
      <w:r>
        <w:rPr>
          <w:spacing w:val="-8"/>
          <w:w w:val="105"/>
        </w:rPr>
        <w:t xml:space="preserve"> </w:t>
      </w:r>
      <w:r>
        <w:rPr>
          <w:w w:val="105"/>
        </w:rPr>
        <w:t>precisely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4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6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7"/>
          <w:w w:val="105"/>
        </w:rPr>
        <w:t xml:space="preserve"> </w:t>
      </w:r>
      <w:r>
        <w:rPr>
          <w:w w:val="105"/>
        </w:rPr>
        <w:t>rejected</w:t>
      </w:r>
      <w:r>
        <w:rPr>
          <w:spacing w:val="-7"/>
          <w:w w:val="105"/>
        </w:rPr>
        <w:t xml:space="preserve"> </w:t>
      </w:r>
      <w:r>
        <w:rPr>
          <w:w w:val="105"/>
        </w:rPr>
        <w:t>by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evaluation</w:t>
      </w:r>
      <w:r>
        <w:rPr>
          <w:spacing w:val="-4"/>
          <w:w w:val="105"/>
        </w:rPr>
        <w:t xml:space="preserve"> </w:t>
      </w:r>
      <w:r>
        <w:rPr>
          <w:w w:val="105"/>
        </w:rPr>
        <w:t>committee.</w:t>
      </w:r>
    </w:p>
    <w:p w14:paraId="13CCB7D9" w14:textId="77777777" w:rsidR="00B1613D" w:rsidRDefault="00342C30">
      <w:pPr>
        <w:pStyle w:val="BodyText"/>
        <w:spacing w:before="114"/>
        <w:ind w:left="605"/>
      </w:pP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offer</w:t>
      </w:r>
      <w:r>
        <w:rPr>
          <w:spacing w:val="-9"/>
          <w:w w:val="105"/>
        </w:rPr>
        <w:t xml:space="preserve"> </w:t>
      </w:r>
      <w:r>
        <w:rPr>
          <w:w w:val="105"/>
        </w:rPr>
        <w:t>must</w:t>
      </w:r>
      <w:r>
        <w:rPr>
          <w:spacing w:val="-10"/>
          <w:w w:val="105"/>
        </w:rPr>
        <w:t xml:space="preserve"> </w:t>
      </w:r>
      <w:r>
        <w:rPr>
          <w:w w:val="105"/>
        </w:rPr>
        <w:t>be</w:t>
      </w:r>
      <w:r>
        <w:rPr>
          <w:spacing w:val="-13"/>
          <w:w w:val="105"/>
        </w:rPr>
        <w:t xml:space="preserve"> </w:t>
      </w:r>
      <w:r>
        <w:rPr>
          <w:w w:val="105"/>
        </w:rPr>
        <w:t>clear</w:t>
      </w:r>
      <w:r>
        <w:rPr>
          <w:spacing w:val="-9"/>
          <w:w w:val="105"/>
        </w:rPr>
        <w:t xml:space="preserve"> </w:t>
      </w:r>
      <w:r>
        <w:rPr>
          <w:w w:val="105"/>
        </w:rPr>
        <w:t>enough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allow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evaluators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make</w:t>
      </w:r>
      <w:r>
        <w:rPr>
          <w:spacing w:val="-12"/>
          <w:w w:val="105"/>
        </w:rPr>
        <w:t xml:space="preserve"> </w:t>
      </w:r>
      <w:r>
        <w:rPr>
          <w:w w:val="105"/>
        </w:rPr>
        <w:t>an</w:t>
      </w:r>
      <w:r>
        <w:rPr>
          <w:spacing w:val="-9"/>
          <w:w w:val="105"/>
        </w:rPr>
        <w:t xml:space="preserve"> </w:t>
      </w:r>
      <w:r>
        <w:rPr>
          <w:w w:val="105"/>
        </w:rPr>
        <w:t>easy</w:t>
      </w:r>
      <w:r>
        <w:rPr>
          <w:spacing w:val="-12"/>
          <w:w w:val="105"/>
        </w:rPr>
        <w:t xml:space="preserve"> </w:t>
      </w:r>
      <w:r>
        <w:rPr>
          <w:w w:val="105"/>
        </w:rPr>
        <w:t>comparison</w:t>
      </w:r>
      <w:r>
        <w:rPr>
          <w:spacing w:val="-13"/>
          <w:w w:val="105"/>
        </w:rPr>
        <w:t xml:space="preserve"> </w:t>
      </w:r>
      <w:r>
        <w:rPr>
          <w:w w:val="105"/>
        </w:rPr>
        <w:t>between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offered</w:t>
      </w:r>
      <w:r>
        <w:rPr>
          <w:spacing w:val="-10"/>
          <w:w w:val="105"/>
        </w:rPr>
        <w:t xml:space="preserve"> </w:t>
      </w:r>
      <w:r>
        <w:rPr>
          <w:w w:val="105"/>
        </w:rPr>
        <w:t>specifications.</w:t>
      </w:r>
    </w:p>
    <w:p w14:paraId="2FB5B46F" w14:textId="77777777" w:rsidR="00B1613D" w:rsidRDefault="00B1613D">
      <w:pPr>
        <w:sectPr w:rsidR="00B1613D">
          <w:footerReference w:type="default" r:id="rId8"/>
          <w:type w:val="continuous"/>
          <w:pgSz w:w="15840" w:h="12240" w:orient="landscape"/>
          <w:pgMar w:top="1140" w:right="560" w:bottom="1580" w:left="460" w:header="720" w:footer="1393" w:gutter="0"/>
          <w:pgNumType w:start="1"/>
          <w:cols w:space="720"/>
        </w:sectPr>
      </w:pPr>
    </w:p>
    <w:p w14:paraId="68D7CD6E" w14:textId="77777777" w:rsidR="00B1613D" w:rsidRDefault="00342C30">
      <w:pPr>
        <w:spacing w:line="247" w:lineRule="auto"/>
        <w:ind w:left="1138" w:right="410" w:hanging="533"/>
        <w:rPr>
          <w:b/>
          <w:color w:val="0070C0"/>
          <w:sz w:val="28"/>
          <w:szCs w:val="28"/>
          <w:lang w:val="en-GB"/>
        </w:rPr>
      </w:pPr>
      <w:r>
        <w:rPr>
          <w:b/>
          <w:color w:val="0070C0"/>
          <w:sz w:val="28"/>
          <w:szCs w:val="28"/>
        </w:rPr>
        <w:lastRenderedPageBreak/>
        <w:t>LOT 1–Supply of Medical Drugs</w:t>
      </w:r>
      <w:r>
        <w:rPr>
          <w:b/>
          <w:color w:val="0070C0"/>
          <w:sz w:val="28"/>
          <w:szCs w:val="28"/>
          <w:lang w:val="en-GB"/>
        </w:rPr>
        <w:t xml:space="preserve"> </w:t>
      </w:r>
    </w:p>
    <w:p w14:paraId="39F0DD43" w14:textId="77777777" w:rsidR="00B1613D" w:rsidRDefault="00B1613D">
      <w:pPr>
        <w:spacing w:before="8"/>
        <w:rPr>
          <w:b/>
          <w:sz w:val="24"/>
          <w:szCs w:val="24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0"/>
        <w:gridCol w:w="740"/>
        <w:gridCol w:w="3307"/>
        <w:gridCol w:w="4914"/>
        <w:gridCol w:w="2666"/>
        <w:gridCol w:w="2265"/>
      </w:tblGrid>
      <w:tr w:rsidR="00B1613D" w14:paraId="7E607B9D" w14:textId="77777777">
        <w:trPr>
          <w:trHeight w:val="1049"/>
        </w:trPr>
        <w:tc>
          <w:tcPr>
            <w:tcW w:w="1430" w:type="dxa"/>
            <w:gridSpan w:val="2"/>
            <w:shd w:val="clear" w:color="auto" w:fill="F2F2F2"/>
          </w:tcPr>
          <w:p w14:paraId="6865272F" w14:textId="77777777" w:rsidR="00B1613D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1.</w:t>
            </w:r>
          </w:p>
          <w:p w14:paraId="0B9D19BB" w14:textId="77777777" w:rsidR="00B1613D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Item </w:t>
            </w:r>
            <w:r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3307" w:type="dxa"/>
            <w:shd w:val="clear" w:color="auto" w:fill="F2F2F2"/>
          </w:tcPr>
          <w:p w14:paraId="24F0E4BD" w14:textId="77777777" w:rsidR="00B1613D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2.</w:t>
            </w:r>
          </w:p>
          <w:p w14:paraId="4883FD47" w14:textId="77777777" w:rsidR="00B1613D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914" w:type="dxa"/>
            <w:shd w:val="clear" w:color="auto" w:fill="F2F2F2"/>
          </w:tcPr>
          <w:p w14:paraId="0A9865BD" w14:textId="77777777" w:rsidR="00B1613D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.</w:t>
            </w:r>
          </w:p>
          <w:p w14:paraId="1383A814" w14:textId="77777777" w:rsidR="00B1613D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3CD3C562" w14:textId="77777777" w:rsidR="00B1613D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23480A55" w14:textId="77777777" w:rsidR="00B1613D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.</w:t>
            </w:r>
          </w:p>
          <w:p w14:paraId="1DC12E88" w14:textId="77777777" w:rsidR="00B1613D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Notes, remarks, </w:t>
            </w:r>
            <w:r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14:paraId="1722CE1B" w14:textId="77777777" w:rsidR="00B1613D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.</w:t>
            </w:r>
          </w:p>
          <w:p w14:paraId="2D49AC37" w14:textId="77777777" w:rsidR="00B1613D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Evaluation </w:t>
            </w:r>
            <w:r>
              <w:rPr>
                <w:b/>
                <w:sz w:val="24"/>
                <w:szCs w:val="24"/>
              </w:rPr>
              <w:t>committee’s notes</w:t>
            </w:r>
          </w:p>
        </w:tc>
      </w:tr>
      <w:tr w:rsidR="00B1613D" w14:paraId="1DA10C26" w14:textId="77777777">
        <w:trPr>
          <w:trHeight w:val="530"/>
        </w:trPr>
        <w:tc>
          <w:tcPr>
            <w:tcW w:w="14582" w:type="dxa"/>
            <w:gridSpan w:val="6"/>
            <w:vAlign w:val="center"/>
          </w:tcPr>
          <w:p w14:paraId="56733ABB" w14:textId="77777777" w:rsidR="00B1613D" w:rsidRDefault="00F014B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  <w:sz w:val="32"/>
                <w:szCs w:val="32"/>
              </w:rPr>
            </w:pPr>
            <w:hyperlink r:id="rId9" w:history="1">
              <w:r w:rsidR="00342C30">
                <w:rPr>
                  <w:rStyle w:val="Hyperlink"/>
                  <w:b/>
                  <w:color w:val="000000"/>
                  <w:sz w:val="32"/>
                  <w:szCs w:val="32"/>
                  <w:u w:val="none"/>
                </w:rPr>
                <w:t>Antibiotic</w:t>
              </w:r>
            </w:hyperlink>
            <w:r w:rsidR="00342C30">
              <w:rPr>
                <w:b/>
                <w:color w:val="000000"/>
                <w:sz w:val="32"/>
                <w:szCs w:val="32"/>
              </w:rPr>
              <w:t>s</w:t>
            </w:r>
          </w:p>
        </w:tc>
      </w:tr>
      <w:tr w:rsidR="00B1613D" w14:paraId="2017B353" w14:textId="77777777">
        <w:trPr>
          <w:trHeight w:val="962"/>
        </w:trPr>
        <w:tc>
          <w:tcPr>
            <w:tcW w:w="690" w:type="dxa"/>
            <w:vAlign w:val="center"/>
          </w:tcPr>
          <w:p w14:paraId="465BDD14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4D3D28D9" w14:textId="77777777" w:rsidR="00B1613D" w:rsidRDefault="00342C30">
            <w:pPr>
              <w:pStyle w:val="TableParagraph"/>
              <w:spacing w:before="5"/>
              <w:rPr>
                <w:b/>
              </w:rPr>
            </w:pPr>
            <w:r>
              <w:rPr>
                <w:b/>
              </w:rPr>
              <w:t xml:space="preserve">paracetamol </w:t>
            </w:r>
          </w:p>
          <w:p w14:paraId="3E54EBD7" w14:textId="77777777" w:rsidR="00B1613D" w:rsidRDefault="00342C30">
            <w:pPr>
              <w:pStyle w:val="TableParagraph"/>
              <w:spacing w:before="5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rPr>
                <w:b/>
              </w:rPr>
              <w:t>500mg tab</w:t>
            </w:r>
          </w:p>
          <w:p w14:paraId="5AE87D3B" w14:textId="77777777" w:rsidR="00B1613D" w:rsidRDefault="00B1613D">
            <w:pPr>
              <w:rPr>
                <w:sz w:val="24"/>
                <w:szCs w:val="24"/>
              </w:rPr>
            </w:pPr>
          </w:p>
          <w:p w14:paraId="24193061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>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7561BAF3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5000</w:t>
            </w:r>
          </w:p>
          <w:p w14:paraId="414DE195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63D3DAC8" w14:textId="77777777" w:rsidR="00B1613D" w:rsidRDefault="00342C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517D19B3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74FC936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AE6E6A5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72B3376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F6228CE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3C45919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4E9B146F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2E6BC602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79812D7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5065E8C7" w14:textId="77777777">
        <w:trPr>
          <w:trHeight w:val="962"/>
        </w:trPr>
        <w:tc>
          <w:tcPr>
            <w:tcW w:w="690" w:type="dxa"/>
            <w:vAlign w:val="center"/>
          </w:tcPr>
          <w:p w14:paraId="48473C50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6FE195A3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paracetamol </w:t>
            </w:r>
          </w:p>
          <w:p w14:paraId="3C36807B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suspension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120mg/5ml</w:t>
            </w:r>
          </w:p>
          <w:p w14:paraId="11EBC8AD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1D7E4E18" w14:textId="77777777" w:rsidR="00B1613D" w:rsidRDefault="00342C30">
            <w:pPr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bottle </w:t>
            </w:r>
          </w:p>
          <w:p w14:paraId="1186BFDF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400</w:t>
            </w:r>
          </w:p>
          <w:p w14:paraId="797B769F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10829CD6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eastAsia="zh-CN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7DC786F2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A90DD8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28EBE22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9210C7F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3E93E6E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60CB0B7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5FE44381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52FEA2C6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DB769E3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7EEA2C6D" w14:textId="77777777">
        <w:trPr>
          <w:trHeight w:val="2128"/>
        </w:trPr>
        <w:tc>
          <w:tcPr>
            <w:tcW w:w="690" w:type="dxa"/>
            <w:vAlign w:val="center"/>
          </w:tcPr>
          <w:p w14:paraId="3AF5AA9B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7D9ECC7A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amoxacilline </w:t>
            </w:r>
          </w:p>
          <w:p w14:paraId="50177229" w14:textId="2C3C7599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500mg </w:t>
            </w:r>
            <w:r w:rsidR="00104CB1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cap </w:t>
            </w:r>
          </w:p>
          <w:p w14:paraId="2E8362E4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</w:p>
          <w:p w14:paraId="0175900F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16245104" w14:textId="267838EA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>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 w:rsidR="00104CB1">
              <w:rPr>
                <w:color w:val="000000"/>
                <w:sz w:val="24"/>
                <w:szCs w:val="24"/>
                <w:lang w:eastAsia="en-GB"/>
              </w:rPr>
              <w:t xml:space="preserve">capsule </w:t>
            </w:r>
          </w:p>
          <w:p w14:paraId="0A44B776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4800</w:t>
            </w:r>
          </w:p>
          <w:p w14:paraId="093EE0E8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4C46D47F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5452F4C6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D852FFE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498ED181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7081E7A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D85F547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71F7F27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0E5DFD9F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46D77961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358560E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05FE5567" w14:textId="77777777">
        <w:trPr>
          <w:trHeight w:val="962"/>
        </w:trPr>
        <w:tc>
          <w:tcPr>
            <w:tcW w:w="690" w:type="dxa"/>
            <w:vAlign w:val="center"/>
          </w:tcPr>
          <w:p w14:paraId="78B74D87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2B261EAB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amoxacilline </w:t>
            </w:r>
          </w:p>
          <w:p w14:paraId="70734BE0" w14:textId="6D2C23AD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250mg </w:t>
            </w:r>
            <w:r w:rsidR="00104CB1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cap </w:t>
            </w:r>
          </w:p>
          <w:p w14:paraId="1232D4B4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4316A879" w14:textId="5161864D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</w:t>
            </w:r>
            <w:r>
              <w:rPr>
                <w:sz w:val="24"/>
                <w:szCs w:val="24"/>
                <w:lang w:val="en-GB"/>
              </w:rPr>
              <w:t xml:space="preserve"> 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 w:rsidR="00104CB1">
              <w:rPr>
                <w:color w:val="000000"/>
                <w:sz w:val="24"/>
                <w:szCs w:val="24"/>
                <w:lang w:eastAsia="en-GB"/>
              </w:rPr>
              <w:t xml:space="preserve">capsule </w:t>
            </w:r>
          </w:p>
          <w:p w14:paraId="574A14CE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>
              <w:rPr>
                <w:color w:val="000000"/>
                <w:sz w:val="24"/>
                <w:szCs w:val="24"/>
                <w:lang w:eastAsia="en-GB"/>
              </w:rPr>
              <w:t>3360</w:t>
            </w:r>
          </w:p>
          <w:p w14:paraId="500CFD6C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1D63093B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7B65CC9C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B677503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B009CC7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18B49FA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7A19A77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DAFAC3C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076F5969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55C5BBED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1DC76870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20B6CEC5" w14:textId="77777777">
        <w:trPr>
          <w:trHeight w:val="962"/>
        </w:trPr>
        <w:tc>
          <w:tcPr>
            <w:tcW w:w="690" w:type="dxa"/>
            <w:vAlign w:val="center"/>
          </w:tcPr>
          <w:p w14:paraId="091EF330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036436B5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azitromicine </w:t>
            </w:r>
          </w:p>
          <w:p w14:paraId="36936F0F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500 mg tab</w:t>
            </w:r>
          </w:p>
          <w:p w14:paraId="511859DB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2E3C045F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one tab</w:t>
            </w:r>
          </w:p>
          <w:p w14:paraId="4F8073DF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300</w:t>
            </w:r>
          </w:p>
          <w:p w14:paraId="0DEA172B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68878856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32864287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3B31579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684BBA64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C3A7CB3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CEA7DC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50A6BAD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0BD1B400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06F329E9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99B952E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1107B528" w14:textId="77777777">
        <w:trPr>
          <w:trHeight w:val="962"/>
        </w:trPr>
        <w:tc>
          <w:tcPr>
            <w:tcW w:w="690" w:type="dxa"/>
            <w:vAlign w:val="center"/>
          </w:tcPr>
          <w:p w14:paraId="202712DE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160B8413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azitromicine </w:t>
            </w:r>
          </w:p>
          <w:p w14:paraId="52D693EF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250 mg tab</w:t>
            </w:r>
          </w:p>
          <w:p w14:paraId="0CF61929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</w:p>
          <w:p w14:paraId="582FEB7F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416A4A6B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>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25B5B833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300</w:t>
            </w:r>
          </w:p>
          <w:p w14:paraId="47684163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05A14A09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17A1F14C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AB2A2AA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7217141E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A6BC439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353AC55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C06E278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7F2AC1CC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2659B5C2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A9E96B0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02928CF4" w14:textId="77777777">
        <w:trPr>
          <w:trHeight w:val="962"/>
        </w:trPr>
        <w:tc>
          <w:tcPr>
            <w:tcW w:w="690" w:type="dxa"/>
            <w:vAlign w:val="center"/>
          </w:tcPr>
          <w:p w14:paraId="6FBD837D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546A48F2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ciprofloxacine </w:t>
            </w:r>
          </w:p>
          <w:p w14:paraId="0C7D538B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500mg</w:t>
            </w:r>
          </w:p>
          <w:p w14:paraId="3EFAB6FD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</w:p>
          <w:p w14:paraId="334AEA4B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5C0B05AD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</w:t>
            </w:r>
            <w:r>
              <w:rPr>
                <w:sz w:val="24"/>
                <w:szCs w:val="24"/>
                <w:lang w:val="en-GB"/>
              </w:rPr>
              <w:t xml:space="preserve"> one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2DE5B429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1000</w:t>
            </w:r>
          </w:p>
          <w:p w14:paraId="603D5B77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2CEAC484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4581BF17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D8CA59B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37B9F364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3BB1320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AD99D9F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980C54A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1C1D6A59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2F85903B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1FAEE3E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0C8BB4BF" w14:textId="77777777">
        <w:trPr>
          <w:trHeight w:val="962"/>
        </w:trPr>
        <w:tc>
          <w:tcPr>
            <w:tcW w:w="690" w:type="dxa"/>
            <w:vAlign w:val="center"/>
          </w:tcPr>
          <w:p w14:paraId="4B362A9B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780D5E77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co-trimoxazolo </w:t>
            </w:r>
          </w:p>
          <w:p w14:paraId="33EDEA20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480mg tab</w:t>
            </w:r>
          </w:p>
          <w:p w14:paraId="493BA0DF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0F975D49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>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3CE27DEE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800</w:t>
            </w:r>
          </w:p>
          <w:p w14:paraId="5805E714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757EDF60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1F4C6268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068056C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41A4F1AD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FD853D5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9151859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95405D8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4770FE71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54DE201F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88334C1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7A2DED18" w14:textId="77777777">
        <w:trPr>
          <w:trHeight w:val="962"/>
        </w:trPr>
        <w:tc>
          <w:tcPr>
            <w:tcW w:w="690" w:type="dxa"/>
            <w:vAlign w:val="center"/>
          </w:tcPr>
          <w:p w14:paraId="66A1B4B0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649DB1B5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co-trimoxazole </w:t>
            </w:r>
          </w:p>
          <w:p w14:paraId="10B74A91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suspension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 xml:space="preserve"> 240mg/5ml</w:t>
            </w:r>
          </w:p>
          <w:p w14:paraId="62B46009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3CD51E6C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>bottle of 5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ml</w:t>
            </w:r>
          </w:p>
          <w:p w14:paraId="56FCF750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60</w:t>
            </w:r>
          </w:p>
          <w:p w14:paraId="41A8AF59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7F5BC9C3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7F583546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600ACF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2F7BD1F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51F15D1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494DEAC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E2F4DF7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27CEE2A2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46D93BE4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16DB67E8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22661EA6" w14:textId="77777777">
        <w:trPr>
          <w:trHeight w:val="962"/>
        </w:trPr>
        <w:tc>
          <w:tcPr>
            <w:tcW w:w="690" w:type="dxa"/>
            <w:vAlign w:val="center"/>
          </w:tcPr>
          <w:p w14:paraId="4EEDAC4D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0EF7E61C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cefixime </w:t>
            </w:r>
          </w:p>
          <w:p w14:paraId="5743755F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200mg tab</w:t>
            </w:r>
          </w:p>
          <w:p w14:paraId="51FA9600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15596BB3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22856282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400</w:t>
            </w:r>
          </w:p>
          <w:p w14:paraId="7220DCB5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71BFF088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val="en-GB" w:eastAsia="en-GB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6B7B7715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A944D3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26627F03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BAF55B5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077BC67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C835F03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26E0B449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15710A5C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CA71F3C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76B5BEBF" w14:textId="77777777">
        <w:trPr>
          <w:trHeight w:val="962"/>
        </w:trPr>
        <w:tc>
          <w:tcPr>
            <w:tcW w:w="690" w:type="dxa"/>
            <w:vAlign w:val="center"/>
          </w:tcPr>
          <w:p w14:paraId="42B279F8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53FDEF01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R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etinol </w:t>
            </w:r>
          </w:p>
          <w:p w14:paraId="4FC6DBAB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(vit A), suspension</w:t>
            </w:r>
          </w:p>
          <w:p w14:paraId="1AE614F4" w14:textId="77777777" w:rsidR="00B1613D" w:rsidRDefault="00B1613D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</w:p>
          <w:p w14:paraId="07BE825A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Bottle of 100ml</w:t>
            </w:r>
          </w:p>
          <w:p w14:paraId="0E1FB8DA" w14:textId="75227D3A" w:rsidR="00B1613D" w:rsidRDefault="00342C30" w:rsidP="00526584">
            <w:pPr>
              <w:pStyle w:val="TableParagraph"/>
              <w:spacing w:before="5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526584">
              <w:rPr>
                <w:color w:val="000000"/>
                <w:sz w:val="24"/>
                <w:szCs w:val="24"/>
                <w:lang w:val="en-GB" w:eastAsia="en-GB"/>
              </w:rPr>
              <w:t>100</w:t>
            </w:r>
            <w:r>
              <w:rPr>
                <w:sz w:val="24"/>
                <w:szCs w:val="24"/>
              </w:rPr>
              <w:t>Expires Date: 12 months or longer</w:t>
            </w:r>
          </w:p>
          <w:p w14:paraId="72033492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0004B9C8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057E12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664A706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E68786E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8E0F957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9CA4F4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51512EDD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327FB1B9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7D1CD16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526584" w14:paraId="53603AD3" w14:textId="77777777">
        <w:trPr>
          <w:trHeight w:val="962"/>
        </w:trPr>
        <w:tc>
          <w:tcPr>
            <w:tcW w:w="690" w:type="dxa"/>
            <w:vAlign w:val="center"/>
          </w:tcPr>
          <w:p w14:paraId="7614E2D0" w14:textId="77777777" w:rsidR="00526584" w:rsidRDefault="00526584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6B8212D9" w14:textId="0E476F8B" w:rsidR="00526584" w:rsidRPr="00526584" w:rsidRDefault="00526584" w:rsidP="00526584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Multivitamin syrup</w:t>
            </w:r>
          </w:p>
          <w:p w14:paraId="1A975FD4" w14:textId="6AC2C4B1" w:rsidR="00526584" w:rsidRDefault="00526584" w:rsidP="00526584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 oral suspension</w:t>
            </w:r>
          </w:p>
          <w:p w14:paraId="3C44156B" w14:textId="77777777" w:rsidR="00526584" w:rsidRDefault="00526584" w:rsidP="00526584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Bottle of 100ml</w:t>
            </w:r>
          </w:p>
          <w:p w14:paraId="291825FA" w14:textId="0E528C8F" w:rsidR="00526584" w:rsidRDefault="00526584" w:rsidP="00526584">
            <w:pPr>
              <w:pStyle w:val="TableParagraph"/>
              <w:spacing w:before="5"/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300</w:t>
            </w:r>
          </w:p>
          <w:p w14:paraId="1AF675B3" w14:textId="416A6100" w:rsidR="00526584" w:rsidRDefault="00526584" w:rsidP="00526584">
            <w:pPr>
              <w:pStyle w:val="TableParagraph"/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1A4E40AC" w14:textId="4E70108B" w:rsidR="00526584" w:rsidRDefault="00526584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</w:pPr>
          </w:p>
        </w:tc>
        <w:tc>
          <w:tcPr>
            <w:tcW w:w="4914" w:type="dxa"/>
          </w:tcPr>
          <w:p w14:paraId="4713CABE" w14:textId="77777777" w:rsidR="00526584" w:rsidRDefault="0052658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5D55C712" w14:textId="77777777" w:rsidR="00526584" w:rsidRDefault="00526584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EC2D488" w14:textId="77777777" w:rsidR="00526584" w:rsidRDefault="00526584">
            <w:pPr>
              <w:pStyle w:val="TableParagraph"/>
              <w:rPr>
                <w:sz w:val="20"/>
              </w:rPr>
            </w:pPr>
          </w:p>
        </w:tc>
      </w:tr>
      <w:tr w:rsidR="00B1613D" w14:paraId="48F19F13" w14:textId="77777777">
        <w:trPr>
          <w:trHeight w:val="962"/>
        </w:trPr>
        <w:tc>
          <w:tcPr>
            <w:tcW w:w="690" w:type="dxa"/>
            <w:vAlign w:val="center"/>
          </w:tcPr>
          <w:p w14:paraId="3563ABF5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4BC8B889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M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ebendazole </w:t>
            </w:r>
          </w:p>
          <w:p w14:paraId="6E5C3423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100mg tab</w:t>
            </w:r>
          </w:p>
          <w:p w14:paraId="624910C8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2815C26B" w14:textId="77777777" w:rsidR="00B1613D" w:rsidRDefault="00342C30">
            <w:pPr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>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00B61B04" w14:textId="59571B4D" w:rsidR="00B1613D" w:rsidRDefault="00342C30" w:rsidP="00526584">
            <w:pPr>
              <w:pStyle w:val="TableParagraph"/>
              <w:spacing w:before="5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526584">
              <w:rPr>
                <w:color w:val="000000"/>
                <w:sz w:val="24"/>
                <w:szCs w:val="24"/>
                <w:lang w:val="en-GB" w:eastAsia="en-GB"/>
              </w:rPr>
              <w:t>1000</w:t>
            </w:r>
            <w:r>
              <w:rPr>
                <w:sz w:val="24"/>
                <w:szCs w:val="24"/>
              </w:rPr>
              <w:t>Expires Date: 12 months or longer</w:t>
            </w:r>
          </w:p>
          <w:p w14:paraId="65371675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0D657494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8360A31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C31A4AA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786BD57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71A7332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CC20EAB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1BB9973B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39EB757F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1907526B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6B53A97C" w14:textId="77777777">
        <w:trPr>
          <w:trHeight w:val="962"/>
        </w:trPr>
        <w:tc>
          <w:tcPr>
            <w:tcW w:w="690" w:type="dxa"/>
            <w:vAlign w:val="center"/>
          </w:tcPr>
          <w:p w14:paraId="78706B53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0BD23DAD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A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lbendazole</w:t>
            </w:r>
            <w:r>
              <w:rPr>
                <w:rFonts w:ascii="Calibri" w:eastAsia="SimSun" w:hAnsi="Calibri" w:cs="Calibri"/>
                <w:color w:val="000000"/>
                <w:lang w:eastAsia="zh-CN" w:bidi="ar"/>
              </w:rPr>
              <w:t xml:space="preserve"> </w:t>
            </w:r>
          </w:p>
          <w:p w14:paraId="1B94C654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400mg tab</w:t>
            </w:r>
          </w:p>
          <w:p w14:paraId="35894C00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6F355A6A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>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6CDA7A1C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100</w:t>
            </w:r>
          </w:p>
          <w:p w14:paraId="148B69B4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4362D6A9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41D1FB0B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F98B32F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01ED1EB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967CE8F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E6C018A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083F0D0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20BA21C6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1FAE63FA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03E2665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16997B3E" w14:textId="77777777">
        <w:trPr>
          <w:trHeight w:val="962"/>
        </w:trPr>
        <w:tc>
          <w:tcPr>
            <w:tcW w:w="690" w:type="dxa"/>
            <w:vAlign w:val="center"/>
          </w:tcPr>
          <w:p w14:paraId="0399EE1E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43509E55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ORS 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sachets</w:t>
            </w:r>
          </w:p>
          <w:p w14:paraId="06D70DE1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</w:p>
          <w:p w14:paraId="033C32E7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37798A4E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sachets of 22 g</w:t>
            </w:r>
          </w:p>
          <w:p w14:paraId="4CBBA9A1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6</w:t>
            </w:r>
            <w:r>
              <w:rPr>
                <w:color w:val="000000"/>
                <w:sz w:val="24"/>
                <w:szCs w:val="24"/>
                <w:lang w:eastAsia="en-GB"/>
              </w:rPr>
              <w:t>00</w:t>
            </w:r>
          </w:p>
          <w:p w14:paraId="5667676B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57F75D38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val="en-GB" w:eastAsia="en-GB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47C01605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F198E24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026ECA22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F4D1FAA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CC4A821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F72F5FF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185402CB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69FBE056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EDA4517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1F6008B9" w14:textId="77777777">
        <w:trPr>
          <w:trHeight w:val="427"/>
        </w:trPr>
        <w:tc>
          <w:tcPr>
            <w:tcW w:w="690" w:type="dxa"/>
            <w:vAlign w:val="center"/>
          </w:tcPr>
          <w:p w14:paraId="1919C4FB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0CA6814B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Loperamide </w:t>
            </w:r>
          </w:p>
          <w:p w14:paraId="6ABABEE2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(Imodium) tab</w:t>
            </w:r>
          </w:p>
          <w:p w14:paraId="1939DD7D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</w:p>
          <w:p w14:paraId="5BF2C1C6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0B00C012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>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36D51EAC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300</w:t>
            </w:r>
          </w:p>
          <w:p w14:paraId="290685CD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7A47D0BA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301F65CF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F9181F4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4C33399E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4364347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0BFF5AE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F40C37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629883DA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10071C30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BD116AE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29EB7259" w14:textId="77777777">
        <w:trPr>
          <w:trHeight w:val="427"/>
        </w:trPr>
        <w:tc>
          <w:tcPr>
            <w:tcW w:w="690" w:type="dxa"/>
            <w:vAlign w:val="center"/>
          </w:tcPr>
          <w:p w14:paraId="423B7042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7D4E5FA7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ibuprofene </w:t>
            </w:r>
          </w:p>
          <w:p w14:paraId="42B8750A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400 mg tab</w:t>
            </w:r>
          </w:p>
          <w:p w14:paraId="396EE5B6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6E6F523A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>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3FB2767A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2000</w:t>
            </w:r>
          </w:p>
          <w:p w14:paraId="3C780674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639C6BB3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val="en-GB" w:eastAsia="en-GB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02DCB0E3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77A956E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64C39A2B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EFE421B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B3AE185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CEA91B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2DE60B7A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6D531EE9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8D5B773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609D0C98" w14:textId="77777777">
        <w:trPr>
          <w:trHeight w:val="962"/>
        </w:trPr>
        <w:tc>
          <w:tcPr>
            <w:tcW w:w="690" w:type="dxa"/>
            <w:vAlign w:val="center"/>
          </w:tcPr>
          <w:p w14:paraId="488E8351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1E50A31A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zinc oxide</w:t>
            </w:r>
            <w:r>
              <w:rPr>
                <w:rFonts w:ascii="Calibri" w:eastAsia="SimSun" w:hAnsi="Calibri" w:cs="Calibri"/>
                <w:color w:val="000000"/>
                <w:lang w:eastAsia="zh-CN" w:bidi="ar"/>
              </w:rPr>
              <w:t xml:space="preserve"> </w:t>
            </w:r>
          </w:p>
          <w:p w14:paraId="168DECC5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skin oinment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 xml:space="preserve"> 20gm</w:t>
            </w:r>
          </w:p>
          <w:p w14:paraId="5DC1109D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52A74913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ube of 20 mg</w:t>
            </w:r>
          </w:p>
          <w:p w14:paraId="76AB4946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100</w:t>
            </w:r>
          </w:p>
          <w:p w14:paraId="2426E76F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03896179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486D11C2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B4F1F2A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456B4003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E837DF2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58371FF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EB92F9C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116443B3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4E85DD34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083F00E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0B1C7A04" w14:textId="77777777">
        <w:trPr>
          <w:trHeight w:val="962"/>
        </w:trPr>
        <w:tc>
          <w:tcPr>
            <w:tcW w:w="690" w:type="dxa"/>
            <w:vAlign w:val="center"/>
          </w:tcPr>
          <w:p w14:paraId="03F91650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05D9BA02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Benzyl benzoate </w:t>
            </w:r>
          </w:p>
          <w:p w14:paraId="0CC18205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val="en-GB" w:eastAsia="zh-CN" w:bidi="ar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skin lotion 25%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, 30ml</w:t>
            </w:r>
          </w:p>
          <w:p w14:paraId="76A5C27E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</w:p>
          <w:p w14:paraId="50236351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78A60AE4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ube of 30 mg</w:t>
            </w:r>
          </w:p>
          <w:p w14:paraId="14FCBF52" w14:textId="7DBF2DCA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526584">
              <w:rPr>
                <w:color w:val="000000"/>
                <w:sz w:val="24"/>
                <w:szCs w:val="24"/>
                <w:lang w:val="en-GB" w:eastAsia="en-GB"/>
              </w:rPr>
              <w:t>2000</w:t>
            </w:r>
          </w:p>
          <w:p w14:paraId="3F44753F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4052BE2A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val="en-GB" w:eastAsia="en-GB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415627A6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13BF5B4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44DD189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86C31C4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9BDDA23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3663174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42840695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5DFD5AFE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B98AC72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3C56A1E8" w14:textId="77777777">
        <w:trPr>
          <w:trHeight w:val="962"/>
        </w:trPr>
        <w:tc>
          <w:tcPr>
            <w:tcW w:w="690" w:type="dxa"/>
            <w:vAlign w:val="center"/>
          </w:tcPr>
          <w:p w14:paraId="5E81B4CE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31023C5F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Tetracicline </w:t>
            </w:r>
          </w:p>
          <w:p w14:paraId="3DD2D3D1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eye oinment 1%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, 240mg/5ml</w:t>
            </w:r>
          </w:p>
          <w:p w14:paraId="5C14C174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234E78C0" w14:textId="77777777" w:rsidR="00B1613D" w:rsidRDefault="00342C30">
            <w:pPr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>bottle of 5 ml</w:t>
            </w:r>
          </w:p>
          <w:p w14:paraId="147B3006" w14:textId="2A4C8FE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526584">
              <w:rPr>
                <w:color w:val="000000"/>
                <w:sz w:val="24"/>
                <w:szCs w:val="24"/>
                <w:lang w:val="en-GB" w:eastAsia="en-GB"/>
              </w:rPr>
              <w:t>1000</w:t>
            </w:r>
          </w:p>
          <w:p w14:paraId="54EE1A97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4D7EE67A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val="en-GB" w:eastAsia="en-GB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185CA513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53579B5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F8AEA3F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F495664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B841C8F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64878E2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65525555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22A098EA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617063A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4DD34BE2" w14:textId="77777777">
        <w:trPr>
          <w:trHeight w:val="416"/>
        </w:trPr>
        <w:tc>
          <w:tcPr>
            <w:tcW w:w="690" w:type="dxa"/>
            <w:vAlign w:val="center"/>
          </w:tcPr>
          <w:p w14:paraId="628E1C05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00D5C463" w14:textId="649CA491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M</w:t>
            </w:r>
            <w:r w:rsidR="00CC04CD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agnisium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 </w:t>
            </w:r>
            <w:r w:rsidR="00526584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trisilcate tab</w:t>
            </w:r>
          </w:p>
          <w:p w14:paraId="23DBB1E7" w14:textId="42B726B3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 w:rsidR="000D7815">
              <w:rPr>
                <w:color w:val="000000"/>
                <w:sz w:val="24"/>
                <w:szCs w:val="24"/>
                <w:lang w:val="en-GB"/>
              </w:rPr>
              <w:t xml:space="preserve"> </w:t>
            </w:r>
            <w:r w:rsidR="00526584">
              <w:rPr>
                <w:color w:val="000000"/>
                <w:sz w:val="24"/>
                <w:szCs w:val="24"/>
                <w:lang w:val="en-GB"/>
              </w:rPr>
              <w:t>tablet of 500 mg</w:t>
            </w:r>
          </w:p>
          <w:p w14:paraId="3E44BDA4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6E2C0FEF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one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2B6C33C5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200</w:t>
            </w:r>
          </w:p>
          <w:p w14:paraId="710ACE6D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469E1ED6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3B11DFAB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7BE7A7D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216DDF4F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F1CA1A2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87185B6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6238A5C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6C7FACD5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7916572B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91B0D1F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11C95676" w14:textId="77777777">
        <w:trPr>
          <w:trHeight w:val="962"/>
        </w:trPr>
        <w:tc>
          <w:tcPr>
            <w:tcW w:w="690" w:type="dxa"/>
            <w:vAlign w:val="center"/>
          </w:tcPr>
          <w:p w14:paraId="3E12ECFA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7719FE6C" w14:textId="77777777" w:rsidR="00B1613D" w:rsidRPr="00105785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val="fr-FR" w:eastAsia="zh-CN" w:bidi="ar"/>
              </w:rPr>
            </w:pPr>
            <w:r w:rsidRPr="00105785">
              <w:rPr>
                <w:rFonts w:ascii="Calibri" w:eastAsia="SimSun" w:hAnsi="Calibri" w:cs="Calibri"/>
                <w:b/>
                <w:bCs/>
                <w:color w:val="000000"/>
                <w:lang w:val="fr-FR" w:eastAsia="zh-CN" w:bidi="ar"/>
              </w:rPr>
              <w:t xml:space="preserve">Omeprazole </w:t>
            </w:r>
          </w:p>
          <w:p w14:paraId="3B4259A4" w14:textId="77777777" w:rsidR="00B1613D" w:rsidRPr="00105785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fr-FR"/>
              </w:rPr>
            </w:pPr>
            <w:r w:rsidRPr="00105785">
              <w:rPr>
                <w:color w:val="000000"/>
                <w:sz w:val="24"/>
                <w:szCs w:val="24"/>
                <w:lang w:val="fr-FR"/>
              </w:rPr>
              <w:t>Specifications:</w:t>
            </w:r>
            <w:r w:rsidRPr="00105785">
              <w:rPr>
                <w:rFonts w:ascii="Calibri" w:eastAsia="SimSun" w:hAnsi="Calibri" w:cs="Calibri"/>
                <w:b/>
                <w:bCs/>
                <w:color w:val="000000"/>
                <w:lang w:val="fr-FR" w:eastAsia="zh-CN" w:bidi="ar"/>
              </w:rPr>
              <w:t>20 mg cps</w:t>
            </w:r>
          </w:p>
          <w:p w14:paraId="7B75AB56" w14:textId="77777777" w:rsidR="00B1613D" w:rsidRPr="00105785" w:rsidRDefault="00B1613D">
            <w:pPr>
              <w:widowControl/>
              <w:textAlignment w:val="bottom"/>
              <w:rPr>
                <w:color w:val="000000"/>
                <w:sz w:val="24"/>
                <w:szCs w:val="24"/>
                <w:lang w:val="fr-FR"/>
              </w:rPr>
            </w:pPr>
          </w:p>
          <w:p w14:paraId="6C3AFC5F" w14:textId="77777777" w:rsidR="00B1613D" w:rsidRPr="00105785" w:rsidRDefault="00342C30">
            <w:pPr>
              <w:rPr>
                <w:color w:val="000000"/>
                <w:sz w:val="24"/>
                <w:szCs w:val="24"/>
                <w:lang w:val="fr-FR" w:eastAsia="en-GB"/>
              </w:rPr>
            </w:pPr>
            <w:r w:rsidRPr="00105785">
              <w:rPr>
                <w:sz w:val="24"/>
                <w:szCs w:val="24"/>
                <w:lang w:val="fr-FR"/>
              </w:rPr>
              <w:t xml:space="preserve">Unit: </w:t>
            </w:r>
            <w:r w:rsidRPr="00105785">
              <w:rPr>
                <w:color w:val="000000"/>
                <w:sz w:val="24"/>
                <w:szCs w:val="24"/>
                <w:lang w:val="fr-FR" w:eastAsia="en-GB"/>
              </w:rPr>
              <w:t>capsule</w:t>
            </w:r>
          </w:p>
          <w:p w14:paraId="2DF0CBB6" w14:textId="77777777" w:rsidR="00B1613D" w:rsidRPr="00105785" w:rsidRDefault="00342C30">
            <w:pPr>
              <w:pStyle w:val="TableParagraph"/>
              <w:spacing w:before="5"/>
              <w:rPr>
                <w:b/>
                <w:sz w:val="24"/>
                <w:szCs w:val="24"/>
                <w:lang w:val="fr-FR"/>
              </w:rPr>
            </w:pPr>
            <w:r w:rsidRPr="00105785">
              <w:rPr>
                <w:color w:val="000000"/>
                <w:sz w:val="24"/>
                <w:szCs w:val="24"/>
                <w:lang w:val="fr-FR" w:eastAsia="en-GB"/>
              </w:rPr>
              <w:t xml:space="preserve">Quantity: </w:t>
            </w:r>
            <w:r w:rsidR="00DC5F70" w:rsidRPr="00105785">
              <w:rPr>
                <w:color w:val="000000"/>
                <w:sz w:val="24"/>
                <w:szCs w:val="24"/>
                <w:lang w:val="fr-FR" w:eastAsia="en-GB"/>
              </w:rPr>
              <w:t>1200</w:t>
            </w:r>
          </w:p>
          <w:p w14:paraId="09C3E10F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3A9DAB0E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4DB8112D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977C411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72A9760C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A229B33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CA8E2A5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60BBC18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0B3BAAA1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0B0DA806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5F3B73D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68A99071" w14:textId="77777777">
        <w:trPr>
          <w:trHeight w:val="427"/>
        </w:trPr>
        <w:tc>
          <w:tcPr>
            <w:tcW w:w="690" w:type="dxa"/>
            <w:vAlign w:val="center"/>
          </w:tcPr>
          <w:p w14:paraId="7406A24A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3D8CDE47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P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henobarbital </w:t>
            </w:r>
          </w:p>
          <w:p w14:paraId="60382B20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50mg tab</w:t>
            </w:r>
          </w:p>
          <w:p w14:paraId="65DB4297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27967E23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>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5371D20A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800</w:t>
            </w:r>
          </w:p>
          <w:p w14:paraId="5093B4DB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4D8E0CA0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5D873283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6A9A40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505A117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401CA51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3BB72E5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933A37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3D13EC9E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40694D0E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2BDDBE4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3501620D" w14:textId="77777777">
        <w:trPr>
          <w:trHeight w:val="554"/>
        </w:trPr>
        <w:tc>
          <w:tcPr>
            <w:tcW w:w="690" w:type="dxa"/>
            <w:vAlign w:val="center"/>
          </w:tcPr>
          <w:p w14:paraId="4C173E5B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32BFF3D7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P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henytoine  </w:t>
            </w:r>
          </w:p>
          <w:p w14:paraId="08FA3D3A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10mg tab</w:t>
            </w:r>
          </w:p>
          <w:p w14:paraId="030B7D71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6AD80156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 xml:space="preserve">one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7BB81D4D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200</w:t>
            </w:r>
          </w:p>
          <w:p w14:paraId="61491AD1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4C96A9E7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4B00E4EC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C5B220C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4F363147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D0D41A3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09C0A0B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D3A1D56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6984682C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179D4A9C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844085C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65BEE792" w14:textId="77777777">
        <w:trPr>
          <w:trHeight w:val="962"/>
        </w:trPr>
        <w:tc>
          <w:tcPr>
            <w:tcW w:w="690" w:type="dxa"/>
            <w:vAlign w:val="center"/>
          </w:tcPr>
          <w:p w14:paraId="111B6225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6290DB9D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F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luoxetine </w:t>
            </w:r>
          </w:p>
          <w:p w14:paraId="6A45FC63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20mg</w:t>
            </w:r>
          </w:p>
          <w:p w14:paraId="19F04074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30E5577E" w14:textId="77777777" w:rsidR="00B1613D" w:rsidRDefault="00342C30">
            <w:pPr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>Unit: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 xml:space="preserve">one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695A3CD6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200</w:t>
            </w:r>
          </w:p>
          <w:p w14:paraId="45DCC332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41392CC1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4976CEEA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DECC8F0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2FE5888A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3B3D899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5891D7A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83CBE7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3D64B447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5B64CCBA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450ED99B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7A48A28D" w14:textId="77777777">
        <w:trPr>
          <w:trHeight w:val="962"/>
        </w:trPr>
        <w:tc>
          <w:tcPr>
            <w:tcW w:w="690" w:type="dxa"/>
            <w:vAlign w:val="center"/>
          </w:tcPr>
          <w:p w14:paraId="67C6CB31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506DFA01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H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aloperidol  </w:t>
            </w:r>
          </w:p>
          <w:p w14:paraId="261CE516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0,5 mg tab</w:t>
            </w:r>
          </w:p>
          <w:p w14:paraId="3D8D45F9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6FC23825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 xml:space="preserve">one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08F0E9B7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6</w:t>
            </w:r>
            <w:r>
              <w:rPr>
                <w:color w:val="000000"/>
                <w:sz w:val="24"/>
                <w:szCs w:val="24"/>
                <w:lang w:eastAsia="en-GB"/>
              </w:rPr>
              <w:t>00</w:t>
            </w:r>
          </w:p>
          <w:p w14:paraId="1D42D824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286A9B92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1CDEF640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099B04B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30D0C2F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6991FDE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B687BB6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25EDCE5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2C4D06B3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2206BBC6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75E5DFD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464A65AA" w14:textId="77777777">
        <w:trPr>
          <w:trHeight w:val="962"/>
        </w:trPr>
        <w:tc>
          <w:tcPr>
            <w:tcW w:w="690" w:type="dxa"/>
            <w:vAlign w:val="center"/>
          </w:tcPr>
          <w:p w14:paraId="4F90EDF0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0604EDA0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D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iazepam </w:t>
            </w:r>
          </w:p>
          <w:p w14:paraId="061CDA03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2 mg tab</w:t>
            </w:r>
          </w:p>
          <w:p w14:paraId="1BE45220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212F4F79" w14:textId="77777777" w:rsidR="00B1613D" w:rsidRDefault="00342C30">
            <w:pPr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 xml:space="preserve">one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2F089120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4</w:t>
            </w:r>
            <w:r>
              <w:rPr>
                <w:color w:val="000000"/>
                <w:sz w:val="24"/>
                <w:szCs w:val="24"/>
                <w:lang w:eastAsia="en-GB"/>
              </w:rPr>
              <w:t>00</w:t>
            </w:r>
          </w:p>
          <w:p w14:paraId="76B44CFE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7DFA9A57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11FFF55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374D11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38562AD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F275719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3452229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E3C750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20638516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24F55F28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45043EA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5FA2287F" w14:textId="77777777">
        <w:trPr>
          <w:trHeight w:val="962"/>
        </w:trPr>
        <w:tc>
          <w:tcPr>
            <w:tcW w:w="690" w:type="dxa"/>
            <w:vAlign w:val="center"/>
          </w:tcPr>
          <w:p w14:paraId="2F2AF5C3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41B137A7" w14:textId="1A978D1E" w:rsidR="00B1613D" w:rsidRDefault="00526584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Iron folate tablet </w:t>
            </w:r>
            <w:r w:rsidR="00342C30">
              <w:rPr>
                <w:color w:val="000000"/>
                <w:sz w:val="24"/>
                <w:szCs w:val="24"/>
              </w:rPr>
              <w:t>Specifications</w:t>
            </w:r>
            <w:r w:rsidR="00342C30"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color w:val="000000"/>
                <w:sz w:val="24"/>
                <w:szCs w:val="24"/>
                <w:lang w:val="en-GB"/>
              </w:rPr>
              <w:t xml:space="preserve">Iron with </w:t>
            </w:r>
            <w:r w:rsidR="00342C30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olic acid tab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 of 200 mg</w:t>
            </w:r>
          </w:p>
          <w:p w14:paraId="46B0D271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08860B8D" w14:textId="77777777" w:rsidR="00B1613D" w:rsidRDefault="00342C30">
            <w:pPr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 xml:space="preserve">one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</w:p>
          <w:p w14:paraId="1975D32D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70</w:t>
            </w:r>
            <w:r>
              <w:rPr>
                <w:color w:val="000000"/>
                <w:sz w:val="24"/>
                <w:szCs w:val="24"/>
                <w:lang w:eastAsia="en-GB"/>
              </w:rPr>
              <w:t>00</w:t>
            </w:r>
          </w:p>
          <w:p w14:paraId="58332C9A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3E43062F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2C5104A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B2D4541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2C69160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6C3E3A6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4010DA1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774A769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514763C0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3ACA9949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9676BE0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4A18A093" w14:textId="77777777">
        <w:trPr>
          <w:trHeight w:val="943"/>
        </w:trPr>
        <w:tc>
          <w:tcPr>
            <w:tcW w:w="690" w:type="dxa"/>
            <w:vAlign w:val="center"/>
          </w:tcPr>
          <w:p w14:paraId="6AF86BD9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574E4A42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color w:val="000000"/>
                <w:lang w:eastAsia="zh-CN" w:bidi="ar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H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ydroclorothiazide </w:t>
            </w:r>
          </w:p>
          <w:p w14:paraId="7183AB80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25 mg tab</w:t>
            </w:r>
          </w:p>
          <w:p w14:paraId="6357526C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2801DC11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 xml:space="preserve">one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6A64420E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2</w:t>
            </w:r>
            <w:r>
              <w:rPr>
                <w:color w:val="000000"/>
                <w:sz w:val="24"/>
                <w:szCs w:val="24"/>
                <w:lang w:eastAsia="en-GB"/>
              </w:rPr>
              <w:t>00</w:t>
            </w:r>
          </w:p>
          <w:p w14:paraId="2346F0AC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738BCB4D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val="en-GB" w:eastAsia="en-GB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55033A7D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7E7AE70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0E1C0783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458D3C7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EC1530F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99C3128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181682A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32A01B10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433B0416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0AD0C1A6" w14:textId="77777777">
        <w:trPr>
          <w:trHeight w:val="962"/>
        </w:trPr>
        <w:tc>
          <w:tcPr>
            <w:tcW w:w="690" w:type="dxa"/>
            <w:vAlign w:val="center"/>
          </w:tcPr>
          <w:p w14:paraId="2DD5066A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6063D045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M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ethildopa </w:t>
            </w:r>
          </w:p>
          <w:p w14:paraId="7039D702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250mg tab</w:t>
            </w:r>
          </w:p>
          <w:p w14:paraId="75FA4FCD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1ED450DA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 xml:space="preserve">one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522E8BE4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2</w:t>
            </w:r>
            <w:r>
              <w:rPr>
                <w:color w:val="000000"/>
                <w:sz w:val="24"/>
                <w:szCs w:val="24"/>
                <w:lang w:eastAsia="en-GB"/>
              </w:rPr>
              <w:t>00</w:t>
            </w:r>
          </w:p>
          <w:p w14:paraId="5EB99BB8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1197BF48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0591F40B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B4BF707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3C50A7C0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D405347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7C7C587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5F193E6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0FC3BFD1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63A25F8F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738D859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5718D544" w14:textId="77777777">
        <w:trPr>
          <w:trHeight w:val="962"/>
        </w:trPr>
        <w:tc>
          <w:tcPr>
            <w:tcW w:w="690" w:type="dxa"/>
            <w:vAlign w:val="center"/>
          </w:tcPr>
          <w:p w14:paraId="05A1C5B0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2A29B63F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C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lotrimazole </w:t>
            </w:r>
          </w:p>
          <w:p w14:paraId="1D416967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vaginal 500mg tab</w:t>
            </w:r>
          </w:p>
          <w:p w14:paraId="71755813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3DC0D1EE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 xml:space="preserve">one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29426936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val="en-GB" w:eastAsia="en-GB"/>
              </w:rPr>
              <w:t>10</w:t>
            </w:r>
            <w:r>
              <w:rPr>
                <w:color w:val="000000"/>
                <w:sz w:val="24"/>
                <w:szCs w:val="24"/>
                <w:lang w:eastAsia="en-GB"/>
              </w:rPr>
              <w:t>00</w:t>
            </w:r>
          </w:p>
          <w:p w14:paraId="73CAF69C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4C63AF24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2742C448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770CD95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4D8B9549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EEAE848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4DE1F66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8674EAB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1E41BBF5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5AD46491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1230238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613F9F54" w14:textId="77777777">
        <w:trPr>
          <w:trHeight w:val="962"/>
        </w:trPr>
        <w:tc>
          <w:tcPr>
            <w:tcW w:w="690" w:type="dxa"/>
            <w:vAlign w:val="center"/>
          </w:tcPr>
          <w:p w14:paraId="624BB330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0D262456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C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lorexidine </w:t>
            </w:r>
          </w:p>
          <w:p w14:paraId="0B4CC04D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5% disinfectant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, 800ml</w:t>
            </w:r>
          </w:p>
          <w:p w14:paraId="1A7A0146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558F8FDA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bottle of 800 ml</w:t>
            </w:r>
          </w:p>
          <w:p w14:paraId="7F8E8B96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0</w:t>
            </w:r>
          </w:p>
          <w:p w14:paraId="1A8E0131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54D0667A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val="en-GB" w:eastAsia="en-GB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59F84091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3D1EA3F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4714381F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DB9D0CE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C8C5CFC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FD7E39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18442DD2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0A9E89DD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F1B9C14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7902321B" w14:textId="77777777">
        <w:trPr>
          <w:trHeight w:val="962"/>
        </w:trPr>
        <w:tc>
          <w:tcPr>
            <w:tcW w:w="690" w:type="dxa"/>
            <w:vAlign w:val="center"/>
          </w:tcPr>
          <w:p w14:paraId="60D0414A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center"/>
          </w:tcPr>
          <w:p w14:paraId="3065A3AD" w14:textId="77777777" w:rsidR="00B1613D" w:rsidRDefault="00342C30">
            <w:pPr>
              <w:widowControl/>
              <w:textAlignment w:val="center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Gentamycin </w:t>
            </w:r>
          </w:p>
          <w:p w14:paraId="4644FDFD" w14:textId="72116FBE" w:rsidR="00B1613D" w:rsidRDefault="00342C30">
            <w:pPr>
              <w:widowControl/>
              <w:textAlignment w:val="center"/>
              <w:rPr>
                <w:rFonts w:ascii="Calibri" w:eastAsia="SimSun" w:hAnsi="Calibri" w:cs="Calibri"/>
                <w:color w:val="000000"/>
                <w:lang w:val="en-GB" w:eastAsia="zh-CN" w:bidi="ar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E</w:t>
            </w:r>
            <w:r w:rsidR="00CC04CD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ye/E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ar Drop (0.3%)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, 5ml</w:t>
            </w:r>
          </w:p>
          <w:p w14:paraId="5FD09A17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</w:p>
          <w:p w14:paraId="60B4539F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00F8F0DA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>tube of 5 ml</w:t>
            </w:r>
          </w:p>
          <w:p w14:paraId="693C98DC" w14:textId="12776329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 xml:space="preserve"> 10</w:t>
            </w:r>
            <w:r w:rsidR="00CC04CD">
              <w:rPr>
                <w:color w:val="000000"/>
                <w:sz w:val="24"/>
                <w:szCs w:val="24"/>
                <w:lang w:eastAsia="en-GB"/>
              </w:rPr>
              <w:t>00</w:t>
            </w:r>
          </w:p>
          <w:p w14:paraId="54C11C91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0F71DA85" w14:textId="77777777" w:rsidR="00B1613D" w:rsidRDefault="00342C30">
            <w:pPr>
              <w:widowControl/>
              <w:textAlignment w:val="center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1DD8CCC0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133B094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709D48A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F2B8382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360CFBE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40E8ABC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5CED188D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0ED3B34A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A91DE18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2546E4FF" w14:textId="77777777">
        <w:trPr>
          <w:trHeight w:val="962"/>
        </w:trPr>
        <w:tc>
          <w:tcPr>
            <w:tcW w:w="690" w:type="dxa"/>
            <w:vAlign w:val="center"/>
          </w:tcPr>
          <w:p w14:paraId="64492B85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center"/>
          </w:tcPr>
          <w:p w14:paraId="661774F1" w14:textId="77777777" w:rsidR="00B1613D" w:rsidRDefault="00342C30">
            <w:pPr>
              <w:widowControl/>
              <w:textAlignment w:val="center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Hydrocortisone </w:t>
            </w:r>
          </w:p>
          <w:p w14:paraId="2CEE2369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Skin Ointment 1%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, 20g</w:t>
            </w:r>
          </w:p>
          <w:p w14:paraId="46D12F29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620B24B0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ube of 20 mg</w:t>
            </w:r>
          </w:p>
          <w:p w14:paraId="608B6A3F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2</w:t>
            </w:r>
            <w:r>
              <w:rPr>
                <w:color w:val="000000"/>
                <w:sz w:val="24"/>
                <w:szCs w:val="24"/>
                <w:lang w:eastAsia="en-GB"/>
              </w:rPr>
              <w:t>0</w:t>
            </w:r>
          </w:p>
          <w:p w14:paraId="5F77EBD2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169EB793" w14:textId="77777777" w:rsidR="00B1613D" w:rsidRDefault="00342C30">
            <w:pPr>
              <w:widowControl/>
              <w:textAlignment w:val="center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61F54589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9798F6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677E6AAE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7CF8B5F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022A682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C5AB1C0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3E61FB93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4FFD14BD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B116470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0F1655D0" w14:textId="77777777">
        <w:trPr>
          <w:trHeight w:val="962"/>
        </w:trPr>
        <w:tc>
          <w:tcPr>
            <w:tcW w:w="690" w:type="dxa"/>
            <w:vAlign w:val="center"/>
          </w:tcPr>
          <w:p w14:paraId="2BCBC8FB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43E9FD74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Ketoconazole </w:t>
            </w:r>
          </w:p>
          <w:p w14:paraId="02AD34CB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200mg  tab</w:t>
            </w:r>
          </w:p>
          <w:p w14:paraId="49CF0791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26622BE2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  <w:lang w:val="en-GB"/>
              </w:rPr>
              <w:t>on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1F3A3E4B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0</w:t>
            </w:r>
            <w:r>
              <w:rPr>
                <w:color w:val="000000"/>
                <w:sz w:val="24"/>
                <w:szCs w:val="24"/>
                <w:lang w:eastAsia="en-GB"/>
              </w:rPr>
              <w:t>0</w:t>
            </w:r>
          </w:p>
          <w:p w14:paraId="187477C6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4723A711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3DCD2399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1DB780E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B9971E6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8B362F8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4E8897B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7EEEECD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544C1460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05B681EB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45A2BC15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5E9EF7AB" w14:textId="77777777">
        <w:trPr>
          <w:trHeight w:val="962"/>
        </w:trPr>
        <w:tc>
          <w:tcPr>
            <w:tcW w:w="690" w:type="dxa"/>
            <w:vAlign w:val="center"/>
          </w:tcPr>
          <w:p w14:paraId="66E6BA6B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3C8A7B01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Chlorpheniramine</w:t>
            </w:r>
          </w:p>
          <w:p w14:paraId="279DB0ED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color w:val="000000"/>
                <w:lang w:eastAsia="zh-CN" w:bidi="ar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4mg </w:t>
            </w:r>
          </w:p>
          <w:p w14:paraId="67994C96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7F1C042F" w14:textId="1D9967C2" w:rsidR="00B1613D" w:rsidRDefault="00751A9A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 w:rsidR="00342C30">
              <w:rPr>
                <w:color w:val="000000"/>
                <w:sz w:val="24"/>
                <w:szCs w:val="24"/>
                <w:lang w:eastAsia="en-GB"/>
              </w:rPr>
              <w:t>one tab</w:t>
            </w:r>
          </w:p>
          <w:p w14:paraId="70D97C47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0</w:t>
            </w:r>
            <w:r>
              <w:rPr>
                <w:color w:val="000000"/>
                <w:sz w:val="24"/>
                <w:szCs w:val="24"/>
                <w:lang w:eastAsia="en-GB"/>
              </w:rPr>
              <w:t>0</w:t>
            </w:r>
          </w:p>
          <w:p w14:paraId="62819DB6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218C3AF1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1BBDF1A4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0EBDBFF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363A10C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0263A47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596855E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A873D3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7145420C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0903ADFD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D367E7A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2F7136CC" w14:textId="77777777">
        <w:trPr>
          <w:trHeight w:val="962"/>
        </w:trPr>
        <w:tc>
          <w:tcPr>
            <w:tcW w:w="690" w:type="dxa"/>
            <w:vAlign w:val="center"/>
          </w:tcPr>
          <w:p w14:paraId="139043F3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208B792D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Doxycycline </w:t>
            </w:r>
          </w:p>
          <w:p w14:paraId="21B47A28" w14:textId="77777777" w:rsidR="00B1613D" w:rsidRDefault="00342C30">
            <w:pPr>
              <w:widowControl/>
              <w:textAlignment w:val="bottom"/>
              <w:rPr>
                <w:b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100mg </w:t>
            </w:r>
          </w:p>
          <w:p w14:paraId="23BF1CF6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75C6C754" w14:textId="5215B1E6" w:rsidR="00B1613D" w:rsidRDefault="00751A9A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 w:rsidR="00342C30">
              <w:rPr>
                <w:color w:val="000000"/>
                <w:sz w:val="24"/>
                <w:szCs w:val="24"/>
                <w:lang w:eastAsia="en-GB"/>
              </w:rPr>
              <w:t>one tab</w:t>
            </w:r>
          </w:p>
          <w:p w14:paraId="65D9EA08" w14:textId="77777777" w:rsidR="00B1613D" w:rsidRDefault="00342C30">
            <w:pPr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00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</w:p>
          <w:p w14:paraId="73F4334F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7A6147F2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0111FEA3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A626019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B0D715B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DC27FF8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9B42F5C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089D1FB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72498A29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0A462A07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40C70E02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60DFDD84" w14:textId="77777777">
        <w:trPr>
          <w:trHeight w:val="962"/>
        </w:trPr>
        <w:tc>
          <w:tcPr>
            <w:tcW w:w="690" w:type="dxa"/>
            <w:vAlign w:val="center"/>
          </w:tcPr>
          <w:p w14:paraId="2550024F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09754E25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val="it-IT"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it-IT" w:eastAsia="zh-CN" w:bidi="ar"/>
              </w:rPr>
              <w:t xml:space="preserve">Metronidazole </w:t>
            </w:r>
          </w:p>
          <w:p w14:paraId="744392D1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it-IT"/>
              </w:rPr>
            </w:pPr>
            <w:r>
              <w:rPr>
                <w:color w:val="000000"/>
                <w:sz w:val="24"/>
                <w:szCs w:val="24"/>
                <w:lang w:val="it-IT"/>
              </w:rPr>
              <w:t>Specifications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val="it-IT" w:eastAsia="zh-CN" w:bidi="ar"/>
              </w:rPr>
              <w:t>250 mg capsule</w:t>
            </w:r>
          </w:p>
          <w:p w14:paraId="5F6450AA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  <w:lang w:val="it-IT"/>
              </w:rPr>
            </w:pPr>
          </w:p>
          <w:p w14:paraId="26776399" w14:textId="77777777" w:rsidR="00B1613D" w:rsidRDefault="00342C30">
            <w:pPr>
              <w:rPr>
                <w:color w:val="000000"/>
                <w:sz w:val="24"/>
                <w:szCs w:val="24"/>
                <w:lang w:val="it-IT" w:eastAsia="en-GB"/>
              </w:rPr>
            </w:pPr>
            <w:r>
              <w:rPr>
                <w:sz w:val="24"/>
                <w:szCs w:val="24"/>
                <w:lang w:val="it-IT"/>
              </w:rPr>
              <w:t xml:space="preserve">Unit: </w:t>
            </w:r>
            <w:r>
              <w:rPr>
                <w:color w:val="000000"/>
                <w:sz w:val="24"/>
                <w:szCs w:val="24"/>
                <w:lang w:val="it-IT" w:eastAsia="en-GB"/>
              </w:rPr>
              <w:t xml:space="preserve"> capsule</w:t>
            </w:r>
          </w:p>
          <w:p w14:paraId="4D34B641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  <w:lang w:val="it-IT"/>
              </w:rPr>
            </w:pPr>
            <w:r>
              <w:rPr>
                <w:color w:val="000000"/>
                <w:sz w:val="24"/>
                <w:szCs w:val="24"/>
                <w:lang w:val="it-IT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val="it-IT" w:eastAsia="en-GB"/>
              </w:rPr>
              <w:t>300</w:t>
            </w:r>
          </w:p>
          <w:p w14:paraId="7A40B500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1F6CB597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287F2D9C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20585A6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8E51231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6F78FF5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25A7FA7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4DFCE62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78FD5F97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2B491A78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E8935C0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080368EF" w14:textId="77777777">
        <w:trPr>
          <w:trHeight w:val="962"/>
        </w:trPr>
        <w:tc>
          <w:tcPr>
            <w:tcW w:w="690" w:type="dxa"/>
            <w:vAlign w:val="center"/>
          </w:tcPr>
          <w:p w14:paraId="0741F7D5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08CD68EB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Metronidazole </w:t>
            </w:r>
          </w:p>
          <w:p w14:paraId="4B3EBE3C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125mg/5ml suspension </w:t>
            </w:r>
          </w:p>
          <w:p w14:paraId="4114ECD9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</w:p>
          <w:p w14:paraId="5ACF0DA2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544AE0A8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tube of 5 ml</w:t>
            </w:r>
          </w:p>
          <w:p w14:paraId="579980F2" w14:textId="77777777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10</w:t>
            </w:r>
          </w:p>
          <w:p w14:paraId="36F49DAE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6151E6EA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1E147C85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2F9C82C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380E8E6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37379C6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0137FF1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7200050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01B8ED02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2E692771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131AD8FF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2E5C5759" w14:textId="77777777">
        <w:trPr>
          <w:trHeight w:val="962"/>
        </w:trPr>
        <w:tc>
          <w:tcPr>
            <w:tcW w:w="690" w:type="dxa"/>
            <w:vAlign w:val="center"/>
          </w:tcPr>
          <w:p w14:paraId="2E0BCD7B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15D6B9E2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Augmentin </w:t>
            </w:r>
          </w:p>
          <w:p w14:paraId="69A5D08A" w14:textId="77777777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625 mg tab </w:t>
            </w:r>
          </w:p>
          <w:p w14:paraId="193E3C3D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0399BE8A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one </w:t>
            </w:r>
            <w:r>
              <w:rPr>
                <w:color w:val="000000"/>
                <w:sz w:val="24"/>
                <w:szCs w:val="24"/>
                <w:lang w:eastAsia="en-GB"/>
              </w:rPr>
              <w:t>tab</w:t>
            </w:r>
          </w:p>
          <w:p w14:paraId="3C2F6776" w14:textId="4E8A2524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526584">
              <w:rPr>
                <w:color w:val="000000"/>
                <w:sz w:val="24"/>
                <w:szCs w:val="24"/>
                <w:lang w:eastAsia="en-GB"/>
              </w:rPr>
              <w:t>1000</w:t>
            </w:r>
          </w:p>
          <w:p w14:paraId="01A0DD9B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13623E94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3B07813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9F605D3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E4A26CC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DBF5452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012C36E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AE00D2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40667CB8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36CB84F9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8B90E0A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28B43A8B" w14:textId="77777777">
        <w:trPr>
          <w:trHeight w:val="962"/>
        </w:trPr>
        <w:tc>
          <w:tcPr>
            <w:tcW w:w="690" w:type="dxa"/>
            <w:vAlign w:val="center"/>
          </w:tcPr>
          <w:p w14:paraId="278FB046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</w:rPr>
            </w:pPr>
          </w:p>
        </w:tc>
        <w:tc>
          <w:tcPr>
            <w:tcW w:w="4047" w:type="dxa"/>
            <w:gridSpan w:val="2"/>
            <w:vAlign w:val="bottom"/>
          </w:tcPr>
          <w:p w14:paraId="4E6A3715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Augmenting </w:t>
            </w:r>
          </w:p>
          <w:p w14:paraId="5BD00FAC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400/57mg  suspension</w:t>
            </w:r>
          </w:p>
          <w:p w14:paraId="1769DC27" w14:textId="47DDA5E5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532F8953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>tube of 57 mg</w:t>
            </w:r>
          </w:p>
          <w:p w14:paraId="61B42817" w14:textId="70EB2879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C5F70">
              <w:rPr>
                <w:color w:val="000000"/>
                <w:sz w:val="24"/>
                <w:szCs w:val="24"/>
                <w:lang w:eastAsia="en-GB"/>
              </w:rPr>
              <w:t>30</w:t>
            </w:r>
            <w:r w:rsidR="00CC04CD">
              <w:rPr>
                <w:color w:val="000000"/>
                <w:sz w:val="24"/>
                <w:szCs w:val="24"/>
                <w:lang w:eastAsia="en-GB"/>
              </w:rPr>
              <w:t>0</w:t>
            </w:r>
          </w:p>
          <w:p w14:paraId="5772EC9F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6EEC69AC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7E9EEA7C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19692C1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7888CBC1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2FD9C8E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66BCDB9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0C01FC1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558EF804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68CDA78A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4A13D2A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</w:tbl>
    <w:p w14:paraId="2536A883" w14:textId="77777777" w:rsidR="00B1613D" w:rsidRDefault="00B1613D">
      <w:pPr>
        <w:rPr>
          <w:sz w:val="20"/>
        </w:rPr>
      </w:pPr>
    </w:p>
    <w:p w14:paraId="3CEB5E0A" w14:textId="77777777" w:rsidR="00B1613D" w:rsidRDefault="00B1613D">
      <w:pPr>
        <w:rPr>
          <w:b/>
          <w:color w:val="0070C0"/>
          <w:spacing w:val="-1"/>
          <w:w w:val="105"/>
          <w:sz w:val="28"/>
          <w:szCs w:val="28"/>
        </w:rPr>
      </w:pPr>
    </w:p>
    <w:p w14:paraId="2C83852B" w14:textId="77777777" w:rsidR="00B1613D" w:rsidRDefault="00B1613D">
      <w:pPr>
        <w:rPr>
          <w:b/>
          <w:color w:val="0070C0"/>
          <w:spacing w:val="-1"/>
          <w:w w:val="105"/>
          <w:sz w:val="28"/>
          <w:szCs w:val="28"/>
        </w:rPr>
      </w:pPr>
    </w:p>
    <w:p w14:paraId="4C988CCD" w14:textId="77777777" w:rsidR="00B1613D" w:rsidRDefault="00342C30">
      <w:pPr>
        <w:rPr>
          <w:b/>
          <w:color w:val="0070C0"/>
          <w:spacing w:val="-1"/>
          <w:w w:val="105"/>
          <w:sz w:val="28"/>
          <w:szCs w:val="28"/>
        </w:rPr>
      </w:pPr>
      <w:r>
        <w:rPr>
          <w:b/>
          <w:color w:val="0070C0"/>
          <w:spacing w:val="-1"/>
          <w:w w:val="105"/>
          <w:sz w:val="28"/>
          <w:szCs w:val="28"/>
        </w:rPr>
        <w:t xml:space="preserve">   </w:t>
      </w:r>
    </w:p>
    <w:p w14:paraId="135E6792" w14:textId="77777777" w:rsidR="00B1613D" w:rsidRDefault="00B1613D">
      <w:pPr>
        <w:rPr>
          <w:b/>
          <w:color w:val="0070C0"/>
          <w:spacing w:val="-1"/>
          <w:w w:val="105"/>
          <w:sz w:val="28"/>
          <w:szCs w:val="28"/>
        </w:rPr>
      </w:pPr>
    </w:p>
    <w:p w14:paraId="27B81060" w14:textId="77777777" w:rsidR="00B1613D" w:rsidRDefault="00B1613D">
      <w:pPr>
        <w:rPr>
          <w:b/>
          <w:color w:val="0070C0"/>
          <w:spacing w:val="-1"/>
          <w:w w:val="105"/>
          <w:sz w:val="28"/>
          <w:szCs w:val="28"/>
        </w:rPr>
      </w:pPr>
    </w:p>
    <w:p w14:paraId="5B58FF86" w14:textId="77777777" w:rsidR="00B1613D" w:rsidRDefault="00B1613D">
      <w:pPr>
        <w:rPr>
          <w:b/>
          <w:color w:val="0070C0"/>
          <w:spacing w:val="-1"/>
          <w:w w:val="105"/>
          <w:sz w:val="28"/>
          <w:szCs w:val="28"/>
        </w:rPr>
      </w:pPr>
    </w:p>
    <w:p w14:paraId="004FB0EB" w14:textId="77777777" w:rsidR="00B1613D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>
        <w:rPr>
          <w:b/>
          <w:color w:val="0070C0"/>
          <w:sz w:val="28"/>
          <w:szCs w:val="28"/>
        </w:rPr>
        <w:t xml:space="preserve">LOT </w:t>
      </w:r>
      <w:r>
        <w:rPr>
          <w:b/>
          <w:color w:val="0070C0"/>
          <w:sz w:val="28"/>
          <w:szCs w:val="28"/>
          <w:lang w:val="en-GB"/>
        </w:rPr>
        <w:t>2</w:t>
      </w:r>
      <w:r>
        <w:rPr>
          <w:b/>
          <w:color w:val="0070C0"/>
          <w:sz w:val="28"/>
          <w:szCs w:val="28"/>
        </w:rPr>
        <w:t xml:space="preserve">–Supply of Medical </w:t>
      </w:r>
      <w:r>
        <w:rPr>
          <w:b/>
          <w:color w:val="0070C0"/>
          <w:sz w:val="28"/>
          <w:szCs w:val="28"/>
          <w:lang w:val="en-GB"/>
        </w:rPr>
        <w:t>supply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4252"/>
        <w:gridCol w:w="3969"/>
        <w:gridCol w:w="2666"/>
        <w:gridCol w:w="2265"/>
      </w:tblGrid>
      <w:tr w:rsidR="00B1613D" w14:paraId="75E3465B" w14:textId="77777777" w:rsidTr="00DC5F70">
        <w:trPr>
          <w:trHeight w:val="1049"/>
        </w:trPr>
        <w:tc>
          <w:tcPr>
            <w:tcW w:w="1430" w:type="dxa"/>
            <w:shd w:val="clear" w:color="auto" w:fill="F2F2F2"/>
          </w:tcPr>
          <w:p w14:paraId="0C42D6CE" w14:textId="77777777" w:rsidR="00B1613D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1.</w:t>
            </w:r>
          </w:p>
          <w:p w14:paraId="7B374F7C" w14:textId="77777777" w:rsidR="00B1613D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Item </w:t>
            </w:r>
            <w:r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4252" w:type="dxa"/>
            <w:shd w:val="clear" w:color="auto" w:fill="F2F2F2"/>
          </w:tcPr>
          <w:p w14:paraId="13F14E89" w14:textId="77777777" w:rsidR="00B1613D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2.</w:t>
            </w:r>
          </w:p>
          <w:p w14:paraId="2B5EAA20" w14:textId="77777777" w:rsidR="00B1613D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3969" w:type="dxa"/>
            <w:shd w:val="clear" w:color="auto" w:fill="F2F2F2"/>
          </w:tcPr>
          <w:p w14:paraId="69B1449F" w14:textId="77777777" w:rsidR="00B1613D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.</w:t>
            </w:r>
          </w:p>
          <w:p w14:paraId="50A26E0A" w14:textId="77777777" w:rsidR="00B1613D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02644D27" w14:textId="77777777" w:rsidR="00B1613D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5CF08AA3" w14:textId="77777777" w:rsidR="00B1613D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.</w:t>
            </w:r>
          </w:p>
          <w:p w14:paraId="13037546" w14:textId="77777777" w:rsidR="00B1613D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Notes, remarks, </w:t>
            </w:r>
            <w:r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14:paraId="06B6B1AF" w14:textId="77777777" w:rsidR="00B1613D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.</w:t>
            </w:r>
          </w:p>
          <w:p w14:paraId="29CB4358" w14:textId="77777777" w:rsidR="00B1613D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Evaluation </w:t>
            </w:r>
            <w:r>
              <w:rPr>
                <w:b/>
                <w:sz w:val="24"/>
                <w:szCs w:val="24"/>
              </w:rPr>
              <w:t>committee’s notes</w:t>
            </w:r>
          </w:p>
        </w:tc>
      </w:tr>
      <w:tr w:rsidR="00B1613D" w14:paraId="629F5657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2B0F0486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</w:t>
            </w:r>
          </w:p>
        </w:tc>
        <w:tc>
          <w:tcPr>
            <w:tcW w:w="4252" w:type="dxa"/>
            <w:vAlign w:val="bottom"/>
          </w:tcPr>
          <w:p w14:paraId="7A2D5F12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G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auze</w:t>
            </w:r>
            <w:r>
              <w:rPr>
                <w:rFonts w:ascii="Calibri" w:eastAsia="SimSun" w:hAnsi="Calibri" w:cs="Calibri"/>
                <w:color w:val="000000"/>
                <w:lang w:eastAsia="zh-CN" w:bidi="ar"/>
              </w:rPr>
              <w:t xml:space="preserve"> </w:t>
            </w:r>
          </w:p>
          <w:p w14:paraId="39A51FF0" w14:textId="0879E2C6" w:rsidR="00B1613D" w:rsidRPr="000C787B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>:</w:t>
            </w:r>
            <w:r w:rsidR="00751A9A" w:rsidRPr="000C787B">
              <w:rPr>
                <w:color w:val="000000"/>
                <w:sz w:val="24"/>
                <w:szCs w:val="24"/>
                <w:lang w:val="en-GB"/>
              </w:rPr>
              <w:t xml:space="preserve"> </w:t>
            </w:r>
            <w:r w:rsidRPr="000C787B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sterile single pack</w:t>
            </w:r>
            <w:r w:rsidR="000C787B" w:rsidRPr="000C787B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 of 10</w:t>
            </w:r>
          </w:p>
          <w:p w14:paraId="0EC71155" w14:textId="77777777" w:rsidR="00B1613D" w:rsidRPr="000C787B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05F0A6E0" w14:textId="7E01B963" w:rsidR="00B1613D" w:rsidRPr="000C787B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Pr="000C787B">
              <w:rPr>
                <w:color w:val="000000"/>
                <w:sz w:val="24"/>
                <w:szCs w:val="24"/>
                <w:lang w:eastAsia="en-GB"/>
              </w:rPr>
              <w:t>roll</w:t>
            </w:r>
            <w:r w:rsidR="000C787B" w:rsidRPr="000C787B">
              <w:rPr>
                <w:color w:val="000000"/>
                <w:sz w:val="24"/>
                <w:szCs w:val="24"/>
                <w:lang w:eastAsia="en-GB"/>
              </w:rPr>
              <w:t xml:space="preserve"> bandage of 4m size</w:t>
            </w:r>
          </w:p>
          <w:p w14:paraId="7C3E8D4D" w14:textId="13D8222B" w:rsidR="00B1613D" w:rsidRPr="000C787B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0C787B" w:rsidRPr="000C787B">
              <w:rPr>
                <w:color w:val="000000"/>
                <w:sz w:val="24"/>
                <w:szCs w:val="24"/>
                <w:lang w:eastAsia="en-GB"/>
              </w:rPr>
              <w:t>180</w:t>
            </w:r>
          </w:p>
          <w:p w14:paraId="06BFD071" w14:textId="77777777" w:rsidR="00B1613D" w:rsidRPr="000C787B" w:rsidRDefault="00342C30">
            <w:pPr>
              <w:rPr>
                <w:sz w:val="24"/>
                <w:szCs w:val="24"/>
              </w:rPr>
            </w:pPr>
            <w:r w:rsidRPr="000C787B">
              <w:rPr>
                <w:sz w:val="24"/>
                <w:szCs w:val="24"/>
              </w:rPr>
              <w:t>Expires Date: 12 months or longer</w:t>
            </w:r>
          </w:p>
          <w:p w14:paraId="07AC3022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 w:rsidRPr="000C787B">
              <w:t>Delivery: CUAMM Addis Ababa</w:t>
            </w:r>
          </w:p>
        </w:tc>
        <w:tc>
          <w:tcPr>
            <w:tcW w:w="3969" w:type="dxa"/>
          </w:tcPr>
          <w:p w14:paraId="73BF3ADA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A41A75F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3BEA9D4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485D3FA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D21ECDE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988F2B0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25D33576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32B6BC72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7682D51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334D2B17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15C02040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2</w:t>
            </w:r>
          </w:p>
        </w:tc>
        <w:tc>
          <w:tcPr>
            <w:tcW w:w="4252" w:type="dxa"/>
            <w:vAlign w:val="bottom"/>
          </w:tcPr>
          <w:p w14:paraId="06A1E629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Plaster </w:t>
            </w:r>
          </w:p>
          <w:p w14:paraId="0C075B22" w14:textId="14A03684" w:rsidR="00B1613D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</w:rPr>
              <w:t>Specifications</w:t>
            </w:r>
            <w:r>
              <w:rPr>
                <w:color w:val="000000"/>
                <w:sz w:val="24"/>
                <w:szCs w:val="24"/>
                <w:lang w:val="en-GB"/>
              </w:rPr>
              <w:t>:</w:t>
            </w:r>
            <w:r w:rsidR="00751A9A">
              <w:rPr>
                <w:color w:val="000000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2,5 cm </w:t>
            </w:r>
          </w:p>
          <w:p w14:paraId="113FEF96" w14:textId="77777777" w:rsidR="00B1613D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5CD704DD" w14:textId="77777777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>roll</w:t>
            </w:r>
          </w:p>
          <w:p w14:paraId="3FE2750A" w14:textId="24BFA4D4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526584">
              <w:rPr>
                <w:color w:val="000000"/>
                <w:sz w:val="24"/>
                <w:szCs w:val="24"/>
                <w:lang w:val="en-GB" w:eastAsia="en-GB"/>
              </w:rPr>
              <w:t>100</w:t>
            </w:r>
          </w:p>
          <w:p w14:paraId="6DB0E9E8" w14:textId="77777777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 12 months or longer</w:t>
            </w:r>
          </w:p>
          <w:p w14:paraId="370A4AFD" w14:textId="77777777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>
              <w:t>Delivery: CUAMM Addis Ababa</w:t>
            </w:r>
          </w:p>
        </w:tc>
        <w:tc>
          <w:tcPr>
            <w:tcW w:w="3969" w:type="dxa"/>
          </w:tcPr>
          <w:p w14:paraId="20EBA05B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A7391BD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0EAAA880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40EE9C0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B2A4DE2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0FA967D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586C2CE0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490263C4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BBA4099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0C787B" w14:paraId="4ED055B3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5C994B9C" w14:textId="77777777" w:rsidR="000C787B" w:rsidRDefault="000C787B">
            <w:pPr>
              <w:pStyle w:val="TableParagraph"/>
              <w:jc w:val="center"/>
              <w:rPr>
                <w:b/>
                <w:lang w:val="en-GB"/>
              </w:rPr>
            </w:pPr>
          </w:p>
        </w:tc>
        <w:tc>
          <w:tcPr>
            <w:tcW w:w="4252" w:type="dxa"/>
            <w:vAlign w:val="bottom"/>
          </w:tcPr>
          <w:tbl>
            <w:tblPr>
              <w:tblW w:w="0" w:type="auto"/>
              <w:tblInd w:w="12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252"/>
              <w:gridCol w:w="3969"/>
            </w:tblGrid>
            <w:tr w:rsidR="000C787B" w:rsidRPr="000C787B" w14:paraId="0C6A320A" w14:textId="77777777" w:rsidTr="00105785">
              <w:trPr>
                <w:trHeight w:val="962"/>
              </w:trPr>
              <w:tc>
                <w:tcPr>
                  <w:tcW w:w="4252" w:type="dxa"/>
                  <w:vAlign w:val="bottom"/>
                </w:tcPr>
                <w:p w14:paraId="0275F489" w14:textId="77777777" w:rsidR="000C787B" w:rsidRPr="000C787B" w:rsidRDefault="000C787B" w:rsidP="000C787B">
                  <w:pPr>
                    <w:widowControl/>
                    <w:textAlignment w:val="bottom"/>
                    <w:rPr>
                      <w:rFonts w:ascii="Calibri" w:eastAsia="SimSun" w:hAnsi="Calibri" w:cs="Calibri"/>
                      <w:b/>
                      <w:bCs/>
                      <w:color w:val="000000"/>
                      <w:lang w:eastAsia="zh-CN" w:bidi="ar"/>
                    </w:rPr>
                  </w:pPr>
                  <w:r w:rsidRPr="000C787B">
                    <w:rPr>
                      <w:rFonts w:ascii="Calibri" w:eastAsia="SimSun" w:hAnsi="Calibri" w:cs="Calibri"/>
                      <w:b/>
                      <w:bCs/>
                      <w:color w:val="000000"/>
                      <w:lang w:val="en-GB" w:eastAsia="zh-CN" w:bidi="ar"/>
                    </w:rPr>
                    <w:t>G</w:t>
                  </w:r>
                  <w:r w:rsidRPr="000C787B">
                    <w:rPr>
                      <w:rFonts w:ascii="Calibri" w:eastAsia="SimSun" w:hAnsi="Calibri" w:cs="Calibri"/>
                      <w:b/>
                      <w:bCs/>
                      <w:color w:val="000000"/>
                      <w:lang w:eastAsia="zh-CN" w:bidi="ar"/>
                    </w:rPr>
                    <w:t xml:space="preserve">loves </w:t>
                  </w:r>
                </w:p>
                <w:p w14:paraId="0232D582" w14:textId="7C3C7226" w:rsidR="000C787B" w:rsidRPr="000C787B" w:rsidRDefault="000C787B" w:rsidP="000C787B">
                  <w:pPr>
                    <w:widowControl/>
                    <w:textAlignment w:val="bottom"/>
                    <w:rPr>
                      <w:color w:val="000000"/>
                      <w:sz w:val="24"/>
                      <w:szCs w:val="24"/>
                      <w:lang w:val="en-GB"/>
                    </w:rPr>
                  </w:pPr>
                  <w:r w:rsidRPr="000C787B">
                    <w:rPr>
                      <w:color w:val="000000"/>
                      <w:sz w:val="24"/>
                      <w:szCs w:val="24"/>
                    </w:rPr>
                    <w:t>Specifications</w:t>
                  </w:r>
                  <w:r w:rsidRPr="000C787B">
                    <w:rPr>
                      <w:color w:val="000000"/>
                      <w:sz w:val="24"/>
                      <w:szCs w:val="24"/>
                      <w:lang w:val="en-GB"/>
                    </w:rPr>
                    <w:t xml:space="preserve">: </w:t>
                  </w:r>
                  <w:r w:rsidRPr="000C787B">
                    <w:rPr>
                      <w:rFonts w:ascii="Calibri" w:eastAsia="SimSun" w:hAnsi="Calibri" w:cs="Calibri"/>
                      <w:b/>
                      <w:bCs/>
                      <w:color w:val="000000"/>
                      <w:lang w:eastAsia="zh-CN" w:bidi="ar"/>
                    </w:rPr>
                    <w:t>Examination/non-sterile glove,</w:t>
                  </w:r>
                  <w:r w:rsidRPr="000C787B">
                    <w:rPr>
                      <w:rFonts w:ascii="Calibri" w:eastAsia="SimSun" w:hAnsi="Calibri" w:cs="Calibri"/>
                      <w:b/>
                      <w:bCs/>
                      <w:color w:val="000000"/>
                      <w:lang w:val="en-GB" w:eastAsia="zh-CN" w:bidi="ar"/>
                    </w:rPr>
                    <w:t xml:space="preserve"> </w:t>
                  </w:r>
                  <w:r w:rsidRPr="000C787B">
                    <w:rPr>
                      <w:rFonts w:ascii="Calibri" w:eastAsia="SimSun" w:hAnsi="Calibri" w:cs="Calibri"/>
                      <w:b/>
                      <w:bCs/>
                      <w:color w:val="000000"/>
                      <w:lang w:eastAsia="zh-CN" w:bidi="ar"/>
                    </w:rPr>
                    <w:t>size M</w:t>
                  </w:r>
                </w:p>
                <w:p w14:paraId="7335965F" w14:textId="77777777" w:rsidR="000C787B" w:rsidRPr="000C787B" w:rsidRDefault="000C787B" w:rsidP="000C787B">
                  <w:pPr>
                    <w:widowControl/>
                    <w:textAlignment w:val="bottom"/>
                    <w:rPr>
                      <w:color w:val="000000"/>
                      <w:sz w:val="24"/>
                      <w:szCs w:val="24"/>
                    </w:rPr>
                  </w:pPr>
                </w:p>
                <w:p w14:paraId="69D6A98C" w14:textId="1446EBA5" w:rsidR="000C787B" w:rsidRPr="000C787B" w:rsidRDefault="000C787B" w:rsidP="000C787B">
                  <w:pPr>
                    <w:rPr>
                      <w:color w:val="000000"/>
                      <w:sz w:val="24"/>
                      <w:szCs w:val="24"/>
                      <w:lang w:val="en-GB" w:eastAsia="en-GB"/>
                    </w:rPr>
                  </w:pPr>
                  <w:r w:rsidRPr="000C787B">
                    <w:rPr>
                      <w:sz w:val="24"/>
                      <w:szCs w:val="24"/>
                    </w:rPr>
                    <w:t>Unit:</w:t>
                  </w:r>
                  <w:r w:rsidRPr="000C787B">
                    <w:rPr>
                      <w:color w:val="000000"/>
                      <w:sz w:val="24"/>
                      <w:szCs w:val="24"/>
                      <w:lang w:val="en-GB" w:eastAsia="en-GB"/>
                    </w:rPr>
                    <w:t xml:space="preserve"> </w:t>
                  </w:r>
                  <w:r>
                    <w:rPr>
                      <w:rFonts w:ascii="Calibri" w:eastAsia="SimSun" w:hAnsi="Calibri" w:cs="Calibri"/>
                      <w:color w:val="000000"/>
                      <w:lang w:eastAsia="zh-CN" w:bidi="ar"/>
                    </w:rPr>
                    <w:t>box of 100</w:t>
                  </w:r>
                  <w:r w:rsidRPr="000C787B">
                    <w:rPr>
                      <w:rFonts w:ascii="Calibri" w:eastAsia="SimSun" w:hAnsi="Calibri" w:cs="Calibri"/>
                      <w:color w:val="000000"/>
                      <w:lang w:eastAsia="zh-CN" w:bidi="ar"/>
                    </w:rPr>
                    <w:t xml:space="preserve">, </w:t>
                  </w:r>
                </w:p>
                <w:p w14:paraId="6B335FE9" w14:textId="77777777" w:rsidR="000C787B" w:rsidRPr="000C787B" w:rsidRDefault="000C787B" w:rsidP="000C787B">
                  <w:pPr>
                    <w:pStyle w:val="TableParagraph"/>
                    <w:spacing w:before="5"/>
                    <w:rPr>
                      <w:b/>
                      <w:sz w:val="24"/>
                      <w:szCs w:val="24"/>
                    </w:rPr>
                  </w:pPr>
                  <w:r w:rsidRPr="000C787B">
                    <w:rPr>
                      <w:color w:val="000000"/>
                      <w:sz w:val="24"/>
                      <w:szCs w:val="24"/>
                      <w:lang w:val="en-GB" w:eastAsia="en-GB"/>
                    </w:rPr>
                    <w:t xml:space="preserve">Quantity: 20 </w:t>
                  </w:r>
                </w:p>
                <w:p w14:paraId="2CF357BF" w14:textId="77777777" w:rsidR="000C787B" w:rsidRPr="000C787B" w:rsidRDefault="000C787B" w:rsidP="000C787B">
                  <w:pPr>
                    <w:rPr>
                      <w:sz w:val="24"/>
                      <w:szCs w:val="24"/>
                    </w:rPr>
                  </w:pPr>
                  <w:r w:rsidRPr="000C787B">
                    <w:rPr>
                      <w:sz w:val="24"/>
                      <w:szCs w:val="24"/>
                    </w:rPr>
                    <w:t>Expires Date: 12 months or longer</w:t>
                  </w:r>
                </w:p>
                <w:p w14:paraId="0E79F5A9" w14:textId="77777777" w:rsidR="000C787B" w:rsidRPr="000C787B" w:rsidRDefault="000C787B" w:rsidP="000C787B">
                  <w:pPr>
                    <w:widowControl/>
                    <w:textAlignment w:val="bottom"/>
                    <w:rPr>
                      <w:rFonts w:ascii="Calibri" w:eastAsia="SimSun" w:hAnsi="Calibri" w:cs="Calibri"/>
                      <w:color w:val="000000"/>
                      <w:lang w:eastAsia="zh-CN" w:bidi="ar"/>
                    </w:rPr>
                  </w:pPr>
                  <w:r w:rsidRPr="000C787B">
                    <w:t>Delivery: CUAMM Addis Ababa</w:t>
                  </w:r>
                </w:p>
              </w:tc>
              <w:tc>
                <w:tcPr>
                  <w:tcW w:w="3969" w:type="dxa"/>
                </w:tcPr>
                <w:p w14:paraId="77D1FB81" w14:textId="77777777" w:rsidR="000C787B" w:rsidRPr="000C787B" w:rsidRDefault="000C787B" w:rsidP="000C787B">
                  <w:pPr>
                    <w:pStyle w:val="TableParagraph"/>
                    <w:rPr>
                      <w:sz w:val="24"/>
                      <w:szCs w:val="24"/>
                    </w:rPr>
                  </w:pPr>
                  <w:r w:rsidRPr="000C787B">
                    <w:rPr>
                      <w:sz w:val="24"/>
                      <w:szCs w:val="24"/>
                    </w:rPr>
                    <w:t>Specification offered:</w:t>
                  </w:r>
                </w:p>
                <w:p w14:paraId="4DAA7D06" w14:textId="77777777" w:rsidR="000C787B" w:rsidRPr="000C787B" w:rsidRDefault="000C787B" w:rsidP="000C787B">
                  <w:pPr>
                    <w:pStyle w:val="TableParagraph"/>
                    <w:rPr>
                      <w:sz w:val="24"/>
                      <w:szCs w:val="24"/>
                    </w:rPr>
                  </w:pPr>
                </w:p>
                <w:p w14:paraId="208B1E15" w14:textId="77777777" w:rsidR="000C787B" w:rsidRPr="000C787B" w:rsidRDefault="000C787B" w:rsidP="000C787B">
                  <w:pPr>
                    <w:pStyle w:val="TableParagraph"/>
                    <w:tabs>
                      <w:tab w:val="left" w:pos="223"/>
                    </w:tabs>
                    <w:spacing w:before="5"/>
                    <w:rPr>
                      <w:sz w:val="24"/>
                      <w:szCs w:val="24"/>
                    </w:rPr>
                  </w:pPr>
                </w:p>
                <w:p w14:paraId="140DC95F" w14:textId="77777777" w:rsidR="000C787B" w:rsidRPr="000C787B" w:rsidRDefault="000C787B" w:rsidP="000C787B">
                  <w:pPr>
                    <w:pStyle w:val="TableParagraph"/>
                    <w:tabs>
                      <w:tab w:val="left" w:pos="223"/>
                    </w:tabs>
                    <w:spacing w:before="5"/>
                    <w:rPr>
                      <w:sz w:val="24"/>
                      <w:szCs w:val="24"/>
                    </w:rPr>
                  </w:pPr>
                </w:p>
                <w:p w14:paraId="6FF30EC3" w14:textId="77777777" w:rsidR="000C787B" w:rsidRPr="000C787B" w:rsidRDefault="000C787B" w:rsidP="000C787B">
                  <w:pPr>
                    <w:pStyle w:val="TableParagraph"/>
                    <w:tabs>
                      <w:tab w:val="left" w:pos="223"/>
                    </w:tabs>
                    <w:spacing w:before="5"/>
                    <w:rPr>
                      <w:sz w:val="24"/>
                      <w:szCs w:val="24"/>
                    </w:rPr>
                  </w:pPr>
                  <w:r w:rsidRPr="000C787B">
                    <w:rPr>
                      <w:sz w:val="24"/>
                      <w:szCs w:val="24"/>
                    </w:rPr>
                    <w:t>Unit:</w:t>
                  </w:r>
                </w:p>
                <w:p w14:paraId="5A8A3318" w14:textId="77777777" w:rsidR="000C787B" w:rsidRPr="000C787B" w:rsidRDefault="000C787B" w:rsidP="000C787B">
                  <w:pPr>
                    <w:pStyle w:val="TableParagraph"/>
                    <w:rPr>
                      <w:sz w:val="24"/>
                      <w:szCs w:val="24"/>
                    </w:rPr>
                  </w:pPr>
                  <w:r w:rsidRPr="000C787B">
                    <w:rPr>
                      <w:sz w:val="24"/>
                      <w:szCs w:val="24"/>
                    </w:rPr>
                    <w:t>Expires Date:</w:t>
                  </w:r>
                </w:p>
                <w:p w14:paraId="02D6FB0F" w14:textId="77777777" w:rsidR="000C787B" w:rsidRPr="000C787B" w:rsidRDefault="000C787B" w:rsidP="000C787B">
                  <w:pPr>
                    <w:pStyle w:val="TableParagraph"/>
                    <w:rPr>
                      <w:sz w:val="20"/>
                    </w:rPr>
                  </w:pPr>
                  <w:r w:rsidRPr="000C787B">
                    <w:rPr>
                      <w:sz w:val="24"/>
                      <w:szCs w:val="24"/>
                    </w:rPr>
                    <w:t>Delivery time: (TO BE FILLED)</w:t>
                  </w:r>
                </w:p>
              </w:tc>
            </w:tr>
          </w:tbl>
          <w:p w14:paraId="7FF68F16" w14:textId="77777777" w:rsidR="000C787B" w:rsidRPr="000C787B" w:rsidRDefault="000C787B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</w:p>
        </w:tc>
        <w:tc>
          <w:tcPr>
            <w:tcW w:w="3969" w:type="dxa"/>
          </w:tcPr>
          <w:p w14:paraId="30DC4304" w14:textId="77777777" w:rsidR="000C787B" w:rsidRDefault="000C787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0D03CC65" w14:textId="77777777" w:rsidR="000C787B" w:rsidRDefault="000C787B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5C4ED4B" w14:textId="77777777" w:rsidR="000C787B" w:rsidRDefault="000C787B">
            <w:pPr>
              <w:pStyle w:val="TableParagraph"/>
              <w:rPr>
                <w:sz w:val="20"/>
              </w:rPr>
            </w:pPr>
          </w:p>
        </w:tc>
      </w:tr>
      <w:tr w:rsidR="00B1613D" w14:paraId="7C50755F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327ACE6C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3</w:t>
            </w:r>
          </w:p>
        </w:tc>
        <w:tc>
          <w:tcPr>
            <w:tcW w:w="4252" w:type="dxa"/>
            <w:vAlign w:val="bottom"/>
          </w:tcPr>
          <w:p w14:paraId="2C4DE080" w14:textId="77777777" w:rsidR="00B1613D" w:rsidRPr="000C787B" w:rsidRDefault="00342C30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rFonts w:ascii="Calibri" w:eastAsia="SimSun" w:hAnsi="Calibri" w:cs="Calibri"/>
                <w:color w:val="000000"/>
                <w:lang w:eastAsia="zh-CN" w:bidi="ar"/>
              </w:rPr>
              <w:t xml:space="preserve"> </w:t>
            </w:r>
            <w:r w:rsidRPr="000C787B"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>G</w:t>
            </w:r>
            <w:r w:rsidRPr="000C787B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 xml:space="preserve">loves </w:t>
            </w:r>
          </w:p>
          <w:p w14:paraId="42AA4B1E" w14:textId="57A0D09C" w:rsidR="00B1613D" w:rsidRPr="000C787B" w:rsidRDefault="00342C30">
            <w:pPr>
              <w:widowControl/>
              <w:textAlignment w:val="bottom"/>
              <w:rPr>
                <w:color w:val="000000"/>
                <w:sz w:val="24"/>
                <w:szCs w:val="24"/>
                <w:lang w:val="en-GB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>:</w:t>
            </w:r>
            <w:r w:rsidR="00751A9A" w:rsidRPr="000C787B">
              <w:rPr>
                <w:color w:val="000000"/>
                <w:sz w:val="24"/>
                <w:szCs w:val="24"/>
                <w:lang w:val="en-GB"/>
              </w:rPr>
              <w:t xml:space="preserve"> </w:t>
            </w:r>
            <w:r w:rsidR="000C787B" w:rsidRPr="000C787B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Sterile/Surgical Glove</w:t>
            </w:r>
            <w:r w:rsidRPr="000C787B"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  <w:t xml:space="preserve">, </w:t>
            </w:r>
            <w:r w:rsidRPr="000C787B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size M</w:t>
            </w:r>
          </w:p>
          <w:p w14:paraId="1A1095B8" w14:textId="77777777" w:rsidR="00B1613D" w:rsidRPr="000C787B" w:rsidRDefault="00B1613D">
            <w:pPr>
              <w:widowControl/>
              <w:textAlignment w:val="bottom"/>
              <w:rPr>
                <w:color w:val="000000"/>
                <w:sz w:val="24"/>
                <w:szCs w:val="24"/>
              </w:rPr>
            </w:pPr>
          </w:p>
          <w:p w14:paraId="094C62D4" w14:textId="6EB00511" w:rsidR="00B1613D" w:rsidRPr="000C787B" w:rsidRDefault="00342C30">
            <w:pPr>
              <w:rPr>
                <w:color w:val="000000"/>
                <w:sz w:val="24"/>
                <w:szCs w:val="24"/>
                <w:lang w:val="en-GB" w:eastAsia="en-GB"/>
              </w:rPr>
            </w:pPr>
            <w:r w:rsidRPr="000C787B">
              <w:rPr>
                <w:sz w:val="24"/>
                <w:szCs w:val="24"/>
              </w:rPr>
              <w:t>Unit:</w:t>
            </w: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 w:rsidRPr="000C787B">
              <w:rPr>
                <w:rFonts w:ascii="Calibri" w:eastAsia="SimSun" w:hAnsi="Calibri" w:cs="Calibri"/>
                <w:color w:val="000000"/>
                <w:lang w:eastAsia="zh-CN" w:bidi="ar"/>
              </w:rPr>
              <w:t>box of 50</w:t>
            </w:r>
            <w:r w:rsidR="000C787B">
              <w:rPr>
                <w:rFonts w:ascii="Calibri" w:eastAsia="SimSun" w:hAnsi="Calibri" w:cs="Calibri"/>
                <w:color w:val="000000"/>
                <w:lang w:eastAsia="zh-CN" w:bidi="ar"/>
              </w:rPr>
              <w:t xml:space="preserve"> pairs</w:t>
            </w:r>
            <w:r w:rsidRPr="000C787B">
              <w:rPr>
                <w:rFonts w:ascii="Calibri" w:eastAsia="SimSun" w:hAnsi="Calibri" w:cs="Calibri"/>
                <w:color w:val="000000"/>
                <w:lang w:eastAsia="zh-CN" w:bidi="ar"/>
              </w:rPr>
              <w:t xml:space="preserve">, </w:t>
            </w:r>
          </w:p>
          <w:p w14:paraId="52780E38" w14:textId="67232F2E" w:rsidR="00B1613D" w:rsidRPr="000C787B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526584"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20 </w:t>
            </w:r>
          </w:p>
          <w:p w14:paraId="62C664D1" w14:textId="77777777" w:rsidR="00B1613D" w:rsidRPr="000C787B" w:rsidRDefault="00342C30">
            <w:pPr>
              <w:rPr>
                <w:sz w:val="24"/>
                <w:szCs w:val="24"/>
              </w:rPr>
            </w:pPr>
            <w:r w:rsidRPr="000C787B">
              <w:rPr>
                <w:sz w:val="24"/>
                <w:szCs w:val="24"/>
              </w:rPr>
              <w:t>Expires Date: 12 months or longer</w:t>
            </w:r>
          </w:p>
          <w:p w14:paraId="70168408" w14:textId="77777777" w:rsidR="00B1613D" w:rsidRPr="000C787B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 w:rsidRPr="000C787B">
              <w:t>Delivery: CUAMM Addis Ababa</w:t>
            </w:r>
          </w:p>
        </w:tc>
        <w:tc>
          <w:tcPr>
            <w:tcW w:w="3969" w:type="dxa"/>
          </w:tcPr>
          <w:p w14:paraId="2AD42C81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8BC259C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4FB95DB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2B0D7A3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54D6353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4E8628F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4219E802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76E66951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0634B68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</w:tbl>
    <w:p w14:paraId="35B3BE3E" w14:textId="77777777" w:rsidR="00B1613D" w:rsidRDefault="00B1613D">
      <w:pPr>
        <w:spacing w:before="240" w:line="247" w:lineRule="auto"/>
        <w:ind w:right="410"/>
        <w:rPr>
          <w:spacing w:val="-1"/>
          <w:w w:val="105"/>
          <w:sz w:val="28"/>
          <w:szCs w:val="28"/>
        </w:rPr>
      </w:pPr>
    </w:p>
    <w:p w14:paraId="4B9614A2" w14:textId="77777777" w:rsidR="00B1613D" w:rsidRDefault="00B1613D">
      <w:pPr>
        <w:rPr>
          <w:b/>
          <w:spacing w:val="-1"/>
          <w:w w:val="105"/>
          <w:sz w:val="28"/>
          <w:szCs w:val="28"/>
        </w:rPr>
      </w:pPr>
    </w:p>
    <w:p w14:paraId="57A268F6" w14:textId="77777777" w:rsidR="00B1613D" w:rsidRDefault="00342C30">
      <w:pPr>
        <w:widowControl/>
        <w:autoSpaceDE/>
        <w:autoSpaceDN/>
        <w:rPr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br w:type="page"/>
      </w:r>
    </w:p>
    <w:p w14:paraId="0CA1849B" w14:textId="086D7279" w:rsidR="00B1613D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>
        <w:rPr>
          <w:b/>
          <w:color w:val="0070C0"/>
          <w:sz w:val="28"/>
          <w:szCs w:val="28"/>
        </w:rPr>
        <w:t xml:space="preserve">LOT </w:t>
      </w:r>
      <w:r w:rsidR="00751A9A">
        <w:rPr>
          <w:b/>
          <w:color w:val="0070C0"/>
          <w:sz w:val="28"/>
          <w:szCs w:val="28"/>
        </w:rPr>
        <w:t xml:space="preserve">3 </w:t>
      </w:r>
      <w:r>
        <w:rPr>
          <w:b/>
          <w:color w:val="0070C0"/>
          <w:sz w:val="28"/>
          <w:szCs w:val="28"/>
        </w:rPr>
        <w:t xml:space="preserve">–Supply of Medical </w:t>
      </w:r>
      <w:r>
        <w:rPr>
          <w:b/>
          <w:color w:val="0070C0"/>
          <w:sz w:val="28"/>
          <w:szCs w:val="28"/>
          <w:lang w:val="en-GB"/>
        </w:rPr>
        <w:t>Equipment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3307"/>
        <w:gridCol w:w="4914"/>
        <w:gridCol w:w="2666"/>
        <w:gridCol w:w="2265"/>
      </w:tblGrid>
      <w:tr w:rsidR="00B1613D" w14:paraId="2CD37514" w14:textId="77777777">
        <w:trPr>
          <w:trHeight w:val="1049"/>
        </w:trPr>
        <w:tc>
          <w:tcPr>
            <w:tcW w:w="1430" w:type="dxa"/>
            <w:shd w:val="clear" w:color="auto" w:fill="F2F2F2"/>
          </w:tcPr>
          <w:p w14:paraId="2B68DC9E" w14:textId="77777777" w:rsidR="00B1613D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1.</w:t>
            </w:r>
          </w:p>
          <w:p w14:paraId="70E4569D" w14:textId="77777777" w:rsidR="00B1613D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Item </w:t>
            </w:r>
            <w:r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3307" w:type="dxa"/>
            <w:shd w:val="clear" w:color="auto" w:fill="F2F2F2"/>
          </w:tcPr>
          <w:p w14:paraId="02DBAE3D" w14:textId="77777777" w:rsidR="00B1613D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2.</w:t>
            </w:r>
          </w:p>
          <w:p w14:paraId="40B80E89" w14:textId="77777777" w:rsidR="00B1613D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914" w:type="dxa"/>
            <w:shd w:val="clear" w:color="auto" w:fill="F2F2F2"/>
          </w:tcPr>
          <w:p w14:paraId="70127656" w14:textId="77777777" w:rsidR="00B1613D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.</w:t>
            </w:r>
          </w:p>
          <w:p w14:paraId="0F52A68C" w14:textId="77777777" w:rsidR="00B1613D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70CC1283" w14:textId="77777777" w:rsidR="00B1613D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5FEF1AA2" w14:textId="77777777" w:rsidR="00B1613D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.</w:t>
            </w:r>
          </w:p>
          <w:p w14:paraId="72DD9A2E" w14:textId="77777777" w:rsidR="00B1613D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Notes, remarks, </w:t>
            </w:r>
            <w:r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14:paraId="3A70D50A" w14:textId="77777777" w:rsidR="00B1613D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.</w:t>
            </w:r>
          </w:p>
          <w:p w14:paraId="15A9C411" w14:textId="77777777" w:rsidR="00B1613D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Evaluation </w:t>
            </w:r>
            <w:r>
              <w:rPr>
                <w:b/>
                <w:sz w:val="24"/>
                <w:szCs w:val="24"/>
              </w:rPr>
              <w:t>committee’s notes</w:t>
            </w:r>
          </w:p>
        </w:tc>
      </w:tr>
      <w:tr w:rsidR="00B1613D" w14:paraId="66AF6BD1" w14:textId="77777777">
        <w:trPr>
          <w:trHeight w:val="962"/>
        </w:trPr>
        <w:tc>
          <w:tcPr>
            <w:tcW w:w="1430" w:type="dxa"/>
            <w:vAlign w:val="center"/>
          </w:tcPr>
          <w:p w14:paraId="473F3CE2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</w:t>
            </w:r>
          </w:p>
        </w:tc>
        <w:tc>
          <w:tcPr>
            <w:tcW w:w="3307" w:type="dxa"/>
            <w:vAlign w:val="bottom"/>
          </w:tcPr>
          <w:p w14:paraId="600F81EA" w14:textId="77777777" w:rsidR="00B1613D" w:rsidRPr="00751A9A" w:rsidRDefault="00342C30">
            <w:pPr>
              <w:pStyle w:val="Default"/>
              <w:rPr>
                <w:sz w:val="22"/>
                <w:szCs w:val="22"/>
              </w:rPr>
            </w:pPr>
            <w:r w:rsidRPr="00751A9A">
              <w:rPr>
                <w:sz w:val="22"/>
                <w:szCs w:val="22"/>
              </w:rPr>
              <w:t>Stethoscope (adult + children)</w:t>
            </w:r>
          </w:p>
          <w:p w14:paraId="4DF7E9B7" w14:textId="77777777" w:rsidR="00B1613D" w:rsidRPr="00751A9A" w:rsidRDefault="00342C30">
            <w:pPr>
              <w:rPr>
                <w:color w:val="000000"/>
              </w:rPr>
            </w:pPr>
            <w:r w:rsidRPr="00751A9A">
              <w:rPr>
                <w:b/>
                <w:bCs/>
              </w:rPr>
              <w:t>General Description:</w:t>
            </w:r>
            <w:r w:rsidRPr="00751A9A">
              <w:rPr>
                <w:color w:val="000000"/>
              </w:rPr>
              <w:t xml:space="preserve">Stethoscope, foetal, Pinard. </w:t>
            </w:r>
          </w:p>
          <w:p w14:paraId="3ACDE70D" w14:textId="77777777" w:rsidR="00B1613D" w:rsidRPr="00751A9A" w:rsidRDefault="00342C30">
            <w:pPr>
              <w:rPr>
                <w:color w:val="000000"/>
              </w:rPr>
            </w:pPr>
            <w:r w:rsidRPr="00751A9A">
              <w:rPr>
                <w:b/>
                <w:color w:val="000000"/>
              </w:rPr>
              <w:t xml:space="preserve">Technical Specifications: </w:t>
            </w:r>
          </w:p>
          <w:p w14:paraId="0825A1D6" w14:textId="77777777" w:rsidR="00B1613D" w:rsidRPr="00751A9A" w:rsidRDefault="00342C30">
            <w:pPr>
              <w:rPr>
                <w:color w:val="000000"/>
              </w:rPr>
            </w:pPr>
            <w:r w:rsidRPr="00751A9A">
              <w:rPr>
                <w:color w:val="000000"/>
              </w:rPr>
              <w:t xml:space="preserve">Foetal heart stethoscope, model Pinard. </w:t>
            </w:r>
          </w:p>
          <w:p w14:paraId="26BE467E" w14:textId="77777777" w:rsidR="00B1613D" w:rsidRPr="00751A9A" w:rsidRDefault="00342C30">
            <w:pPr>
              <w:rPr>
                <w:color w:val="000000"/>
              </w:rPr>
            </w:pPr>
            <w:r w:rsidRPr="00751A9A">
              <w:rPr>
                <w:color w:val="000000"/>
              </w:rPr>
              <w:t xml:space="preserve">Monaural. </w:t>
            </w:r>
          </w:p>
          <w:p w14:paraId="6CA308A4" w14:textId="77777777" w:rsidR="00B1613D" w:rsidRPr="00751A9A" w:rsidRDefault="00342C30">
            <w:pPr>
              <w:rPr>
                <w:color w:val="000000"/>
              </w:rPr>
            </w:pPr>
            <w:r w:rsidRPr="00751A9A">
              <w:rPr>
                <w:color w:val="000000"/>
              </w:rPr>
              <w:t xml:space="preserve">Made oFf unbreakable plastic or aluminium. </w:t>
            </w:r>
          </w:p>
          <w:p w14:paraId="458F769C" w14:textId="77777777" w:rsidR="00B1613D" w:rsidRPr="00751A9A" w:rsidRDefault="00342C30">
            <w:pPr>
              <w:rPr>
                <w:color w:val="000000"/>
              </w:rPr>
            </w:pPr>
            <w:r w:rsidRPr="00751A9A">
              <w:rPr>
                <w:color w:val="000000"/>
              </w:rPr>
              <w:t xml:space="preserve">Earpiece, diameter approx 5 cm. </w:t>
            </w:r>
          </w:p>
          <w:p w14:paraId="2BC62267" w14:textId="77777777" w:rsidR="00B1613D" w:rsidRPr="00751A9A" w:rsidRDefault="00342C30">
            <w:pPr>
              <w:pStyle w:val="Default"/>
              <w:rPr>
                <w:sz w:val="22"/>
                <w:szCs w:val="22"/>
              </w:rPr>
            </w:pPr>
            <w:r w:rsidRPr="00751A9A">
              <w:rPr>
                <w:sz w:val="22"/>
                <w:szCs w:val="22"/>
              </w:rPr>
              <w:t xml:space="preserve">Length, approx 15 cm. </w:t>
            </w:r>
          </w:p>
          <w:p w14:paraId="6B229A30" w14:textId="77777777" w:rsidR="00B1613D" w:rsidRPr="00751A9A" w:rsidRDefault="00B1613D"/>
          <w:p w14:paraId="29821C4C" w14:textId="77777777" w:rsidR="00B1613D" w:rsidRPr="00751A9A" w:rsidRDefault="00342C30">
            <w:pPr>
              <w:rPr>
                <w:b/>
              </w:rPr>
            </w:pPr>
            <w:r w:rsidRPr="00751A9A">
              <w:rPr>
                <w:b/>
              </w:rPr>
              <w:t>Unit: each</w:t>
            </w:r>
          </w:p>
          <w:p w14:paraId="7F8468FF" w14:textId="77777777" w:rsidR="00B1613D" w:rsidRPr="00751A9A" w:rsidRDefault="00342C30">
            <w:pPr>
              <w:rPr>
                <w:b/>
                <w:lang w:eastAsia="en-GB"/>
              </w:rPr>
            </w:pPr>
            <w:r w:rsidRPr="00751A9A">
              <w:rPr>
                <w:b/>
                <w:lang w:val="en-GB" w:eastAsia="en-GB"/>
              </w:rPr>
              <w:t xml:space="preserve">Quantity: </w:t>
            </w:r>
            <w:r w:rsidR="00DC5F70" w:rsidRPr="00751A9A">
              <w:rPr>
                <w:b/>
                <w:lang w:eastAsia="en-GB"/>
              </w:rPr>
              <w:t>4</w:t>
            </w:r>
          </w:p>
          <w:p w14:paraId="15BCF33A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751A9A">
              <w:t>Delivery: CUAMM Addis Ababa</w:t>
            </w:r>
          </w:p>
        </w:tc>
        <w:tc>
          <w:tcPr>
            <w:tcW w:w="4914" w:type="dxa"/>
          </w:tcPr>
          <w:p w14:paraId="0CCBC3D4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02441A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09F69E60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74B66D7F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9152317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24D1E1A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9DFE866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8C87A7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342CF8A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DC3753E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5B6A49F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5267708" w14:textId="2DDD8150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FB151ED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10A0CE76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041D44C9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1E4842B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642F566B" w14:textId="77777777">
        <w:trPr>
          <w:trHeight w:val="962"/>
        </w:trPr>
        <w:tc>
          <w:tcPr>
            <w:tcW w:w="1430" w:type="dxa"/>
            <w:vAlign w:val="center"/>
          </w:tcPr>
          <w:p w14:paraId="72C8170D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2</w:t>
            </w:r>
          </w:p>
        </w:tc>
        <w:tc>
          <w:tcPr>
            <w:tcW w:w="3307" w:type="dxa"/>
            <w:vAlign w:val="bottom"/>
          </w:tcPr>
          <w:p w14:paraId="01293DAB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rPr>
                <w:rFonts w:eastAsia="SimSun"/>
                <w:color w:val="000000"/>
                <w:lang w:eastAsia="zh-CN"/>
              </w:rPr>
              <w:t>BP apparatus</w:t>
            </w:r>
          </w:p>
          <w:p w14:paraId="262F8AFC" w14:textId="576382D5" w:rsidR="00B1613D" w:rsidRPr="00751A9A" w:rsidRDefault="00342C30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751A9A">
              <w:rPr>
                <w:b/>
                <w:bCs/>
                <w:sz w:val="22"/>
                <w:szCs w:val="22"/>
              </w:rPr>
              <w:t>General Description:</w:t>
            </w:r>
            <w:r w:rsidR="00EC0A61">
              <w:rPr>
                <w:b/>
                <w:bCs/>
                <w:sz w:val="22"/>
                <w:szCs w:val="22"/>
              </w:rPr>
              <w:t xml:space="preserve"> Dgital</w:t>
            </w:r>
          </w:p>
          <w:p w14:paraId="08F3B26E" w14:textId="77777777" w:rsidR="00B1613D" w:rsidRPr="00751A9A" w:rsidRDefault="00B1613D">
            <w:pPr>
              <w:pStyle w:val="Default"/>
              <w:rPr>
                <w:b/>
                <w:bCs/>
                <w:sz w:val="22"/>
                <w:szCs w:val="22"/>
              </w:rPr>
            </w:pPr>
          </w:p>
          <w:p w14:paraId="0810CC84" w14:textId="77777777" w:rsidR="00B1613D" w:rsidRPr="00751A9A" w:rsidRDefault="00B1613D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</w:p>
          <w:p w14:paraId="078295AC" w14:textId="77777777" w:rsidR="00B1613D" w:rsidRPr="00751A9A" w:rsidRDefault="00342C30">
            <w:pPr>
              <w:rPr>
                <w:b/>
              </w:rPr>
            </w:pPr>
            <w:r w:rsidRPr="00751A9A">
              <w:rPr>
                <w:b/>
              </w:rPr>
              <w:t>Unit: each</w:t>
            </w:r>
          </w:p>
          <w:p w14:paraId="37B49BAC" w14:textId="77777777" w:rsidR="00B1613D" w:rsidRPr="00751A9A" w:rsidRDefault="00342C30">
            <w:pPr>
              <w:rPr>
                <w:b/>
                <w:lang w:eastAsia="en-GB"/>
              </w:rPr>
            </w:pPr>
            <w:r w:rsidRPr="00751A9A">
              <w:rPr>
                <w:b/>
                <w:lang w:val="en-GB" w:eastAsia="en-GB"/>
              </w:rPr>
              <w:t xml:space="preserve">Quantity: </w:t>
            </w:r>
            <w:r w:rsidR="00DC5F70" w:rsidRPr="00751A9A">
              <w:rPr>
                <w:b/>
                <w:lang w:eastAsia="en-GB"/>
              </w:rPr>
              <w:t>4</w:t>
            </w:r>
          </w:p>
          <w:p w14:paraId="26C4EFD0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t>Delivery: CUAMM Addis Ababa</w:t>
            </w:r>
          </w:p>
        </w:tc>
        <w:tc>
          <w:tcPr>
            <w:tcW w:w="4914" w:type="dxa"/>
          </w:tcPr>
          <w:p w14:paraId="6C30C3F2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5D9FC66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36B494AB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48B84621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06729F1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70C0E71A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336EC782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BE891D4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0815E030" w14:textId="77777777">
        <w:trPr>
          <w:trHeight w:val="962"/>
        </w:trPr>
        <w:tc>
          <w:tcPr>
            <w:tcW w:w="1430" w:type="dxa"/>
            <w:vAlign w:val="center"/>
          </w:tcPr>
          <w:p w14:paraId="07133000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3</w:t>
            </w:r>
          </w:p>
        </w:tc>
        <w:tc>
          <w:tcPr>
            <w:tcW w:w="3307" w:type="dxa"/>
            <w:vAlign w:val="bottom"/>
          </w:tcPr>
          <w:p w14:paraId="06251D69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rPr>
                <w:rFonts w:eastAsia="SimSun"/>
                <w:color w:val="000000"/>
                <w:lang w:eastAsia="zh-CN"/>
              </w:rPr>
              <w:t>MUAC tape children</w:t>
            </w:r>
          </w:p>
          <w:p w14:paraId="58E5FB77" w14:textId="77777777" w:rsidR="00B1613D" w:rsidRPr="00751A9A" w:rsidRDefault="00342C30">
            <w:pPr>
              <w:pStyle w:val="Default"/>
              <w:rPr>
                <w:sz w:val="22"/>
                <w:szCs w:val="22"/>
              </w:rPr>
            </w:pPr>
            <w:r w:rsidRPr="00751A9A">
              <w:rPr>
                <w:b/>
                <w:bCs/>
                <w:sz w:val="22"/>
                <w:szCs w:val="22"/>
              </w:rPr>
              <w:t>General Description:</w:t>
            </w:r>
          </w:p>
          <w:p w14:paraId="09ECF886" w14:textId="77777777" w:rsidR="00B1613D" w:rsidRPr="00751A9A" w:rsidRDefault="00B1613D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</w:p>
          <w:p w14:paraId="6306DC8F" w14:textId="77777777" w:rsidR="00B1613D" w:rsidRPr="00751A9A" w:rsidRDefault="00B1613D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</w:p>
          <w:p w14:paraId="1948366A" w14:textId="77777777" w:rsidR="00B1613D" w:rsidRPr="00751A9A" w:rsidRDefault="00342C30">
            <w:pPr>
              <w:rPr>
                <w:b/>
              </w:rPr>
            </w:pPr>
            <w:r w:rsidRPr="00751A9A">
              <w:rPr>
                <w:b/>
              </w:rPr>
              <w:t>Unit: each</w:t>
            </w:r>
          </w:p>
          <w:p w14:paraId="025C3988" w14:textId="77777777" w:rsidR="00B1613D" w:rsidRPr="00751A9A" w:rsidRDefault="00342C30">
            <w:pPr>
              <w:rPr>
                <w:b/>
                <w:lang w:eastAsia="en-GB"/>
              </w:rPr>
            </w:pPr>
            <w:r w:rsidRPr="00751A9A">
              <w:rPr>
                <w:b/>
                <w:lang w:val="en-GB" w:eastAsia="en-GB"/>
              </w:rPr>
              <w:t xml:space="preserve">Quantity: </w:t>
            </w:r>
            <w:r w:rsidR="00DC5F70" w:rsidRPr="00751A9A">
              <w:rPr>
                <w:b/>
                <w:lang w:eastAsia="en-GB"/>
              </w:rPr>
              <w:t>4</w:t>
            </w:r>
          </w:p>
          <w:p w14:paraId="2717D2A7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t>Delivery: CUAMM Addis Ababa</w:t>
            </w:r>
          </w:p>
        </w:tc>
        <w:tc>
          <w:tcPr>
            <w:tcW w:w="4914" w:type="dxa"/>
          </w:tcPr>
          <w:p w14:paraId="57F905A5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75A6589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31F5DD09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402D78D0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2B809589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EF577AA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29FCBF3A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6040E152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410EB0B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736B946A" w14:textId="77777777">
        <w:trPr>
          <w:trHeight w:val="962"/>
        </w:trPr>
        <w:tc>
          <w:tcPr>
            <w:tcW w:w="1430" w:type="dxa"/>
            <w:vAlign w:val="center"/>
          </w:tcPr>
          <w:p w14:paraId="4A464716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4</w:t>
            </w:r>
          </w:p>
        </w:tc>
        <w:tc>
          <w:tcPr>
            <w:tcW w:w="3307" w:type="dxa"/>
            <w:vAlign w:val="bottom"/>
          </w:tcPr>
          <w:p w14:paraId="0521F2EF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rPr>
                <w:rFonts w:eastAsia="SimSun"/>
                <w:color w:val="000000"/>
                <w:lang w:eastAsia="zh-CN"/>
              </w:rPr>
              <w:t>MUAC tape adult</w:t>
            </w:r>
          </w:p>
          <w:p w14:paraId="0271696F" w14:textId="77777777" w:rsidR="00B1613D" w:rsidRPr="00751A9A" w:rsidRDefault="00342C30">
            <w:pPr>
              <w:pStyle w:val="Default"/>
              <w:rPr>
                <w:sz w:val="22"/>
                <w:szCs w:val="22"/>
              </w:rPr>
            </w:pPr>
            <w:r w:rsidRPr="00751A9A">
              <w:rPr>
                <w:b/>
                <w:bCs/>
                <w:sz w:val="22"/>
                <w:szCs w:val="22"/>
              </w:rPr>
              <w:t>General Description:</w:t>
            </w:r>
          </w:p>
          <w:p w14:paraId="53E67A0D" w14:textId="77777777" w:rsidR="00B1613D" w:rsidRPr="00751A9A" w:rsidRDefault="00B1613D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</w:p>
          <w:p w14:paraId="4BE51D71" w14:textId="77777777" w:rsidR="00B1613D" w:rsidRPr="00751A9A" w:rsidRDefault="00342C30">
            <w:pPr>
              <w:rPr>
                <w:b/>
              </w:rPr>
            </w:pPr>
            <w:r w:rsidRPr="00751A9A">
              <w:rPr>
                <w:b/>
              </w:rPr>
              <w:t>Unit: each</w:t>
            </w:r>
          </w:p>
          <w:p w14:paraId="2FA744EE" w14:textId="77777777" w:rsidR="00B1613D" w:rsidRPr="00751A9A" w:rsidRDefault="00342C30">
            <w:pPr>
              <w:rPr>
                <w:b/>
                <w:lang w:eastAsia="en-GB"/>
              </w:rPr>
            </w:pPr>
            <w:r w:rsidRPr="00751A9A">
              <w:rPr>
                <w:b/>
                <w:lang w:val="en-GB" w:eastAsia="en-GB"/>
              </w:rPr>
              <w:t xml:space="preserve">Quantity: </w:t>
            </w:r>
            <w:r w:rsidR="00DC5F70" w:rsidRPr="00751A9A">
              <w:rPr>
                <w:b/>
                <w:lang w:eastAsia="en-GB"/>
              </w:rPr>
              <w:t>2</w:t>
            </w:r>
          </w:p>
          <w:p w14:paraId="3F0C1FE0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t>Delivery: CUAMM Addis Ababa</w:t>
            </w:r>
          </w:p>
        </w:tc>
        <w:tc>
          <w:tcPr>
            <w:tcW w:w="4914" w:type="dxa"/>
          </w:tcPr>
          <w:p w14:paraId="4F2F9DC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0C5C1F9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6DAF5B00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7B42FE6A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4272C9B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7DE71923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25BC43F6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4287EBBD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112EB561" w14:textId="77777777">
        <w:trPr>
          <w:trHeight w:val="962"/>
        </w:trPr>
        <w:tc>
          <w:tcPr>
            <w:tcW w:w="1430" w:type="dxa"/>
            <w:vAlign w:val="center"/>
          </w:tcPr>
          <w:p w14:paraId="01298FC9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5</w:t>
            </w:r>
          </w:p>
        </w:tc>
        <w:tc>
          <w:tcPr>
            <w:tcW w:w="3307" w:type="dxa"/>
            <w:vAlign w:val="bottom"/>
          </w:tcPr>
          <w:p w14:paraId="327DCD70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rPr>
                <w:rFonts w:eastAsia="SimSun"/>
                <w:color w:val="000000"/>
                <w:lang w:eastAsia="zh-CN"/>
              </w:rPr>
              <w:t>pulse oximeter for children</w:t>
            </w:r>
          </w:p>
          <w:p w14:paraId="1F3F1D1A" w14:textId="77777777" w:rsidR="00B1613D" w:rsidRPr="00751A9A" w:rsidRDefault="00342C30">
            <w:pPr>
              <w:pStyle w:val="Default"/>
              <w:rPr>
                <w:sz w:val="22"/>
                <w:szCs w:val="22"/>
              </w:rPr>
            </w:pPr>
            <w:r w:rsidRPr="00751A9A">
              <w:rPr>
                <w:b/>
                <w:bCs/>
                <w:sz w:val="22"/>
                <w:szCs w:val="22"/>
              </w:rPr>
              <w:t>General Description:</w:t>
            </w:r>
            <w:r w:rsidRPr="00751A9A">
              <w:rPr>
                <w:sz w:val="22"/>
                <w:szCs w:val="22"/>
              </w:rPr>
              <w:t xml:space="preserve">Pulse oximeter, portable, with accessories </w:t>
            </w:r>
          </w:p>
          <w:p w14:paraId="534C4480" w14:textId="77777777" w:rsidR="00B1613D" w:rsidRPr="00751A9A" w:rsidRDefault="00B1613D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</w:p>
          <w:p w14:paraId="2FECC0B9" w14:textId="77777777" w:rsidR="00B1613D" w:rsidRPr="00751A9A" w:rsidRDefault="00B1613D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</w:p>
          <w:p w14:paraId="28AA4FAD" w14:textId="77777777" w:rsidR="00B1613D" w:rsidRPr="00751A9A" w:rsidRDefault="00342C30">
            <w:pPr>
              <w:rPr>
                <w:b/>
              </w:rPr>
            </w:pPr>
            <w:r w:rsidRPr="00751A9A">
              <w:rPr>
                <w:b/>
              </w:rPr>
              <w:t>Unit: each</w:t>
            </w:r>
          </w:p>
          <w:p w14:paraId="28BF6ADA" w14:textId="77777777" w:rsidR="00B1613D" w:rsidRPr="00751A9A" w:rsidRDefault="00342C30">
            <w:pPr>
              <w:rPr>
                <w:b/>
                <w:lang w:eastAsia="en-GB"/>
              </w:rPr>
            </w:pPr>
            <w:r w:rsidRPr="00751A9A">
              <w:rPr>
                <w:b/>
                <w:lang w:val="en-GB" w:eastAsia="en-GB"/>
              </w:rPr>
              <w:t xml:space="preserve">Quantity: </w:t>
            </w:r>
            <w:r w:rsidR="00DC5F70" w:rsidRPr="00751A9A">
              <w:rPr>
                <w:b/>
                <w:lang w:eastAsia="en-GB"/>
              </w:rPr>
              <w:t>2</w:t>
            </w:r>
          </w:p>
          <w:p w14:paraId="52730037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t>Delivery: CUAMM Addis Ababa</w:t>
            </w:r>
          </w:p>
        </w:tc>
        <w:tc>
          <w:tcPr>
            <w:tcW w:w="4914" w:type="dxa"/>
          </w:tcPr>
          <w:p w14:paraId="20DC21B6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80613E4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C35E453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A851D78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7FC84BD9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212BA12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6379104A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3672D939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F044096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0116B7E9" w14:textId="77777777">
        <w:trPr>
          <w:trHeight w:val="962"/>
        </w:trPr>
        <w:tc>
          <w:tcPr>
            <w:tcW w:w="1430" w:type="dxa"/>
            <w:vAlign w:val="center"/>
          </w:tcPr>
          <w:p w14:paraId="47F0F985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6</w:t>
            </w:r>
          </w:p>
        </w:tc>
        <w:tc>
          <w:tcPr>
            <w:tcW w:w="3307" w:type="dxa"/>
            <w:vAlign w:val="bottom"/>
          </w:tcPr>
          <w:p w14:paraId="02A12E66" w14:textId="3FC201C3" w:rsidR="00B1613D" w:rsidRPr="00751A9A" w:rsidRDefault="00EC0A61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W</w:t>
            </w:r>
            <w:r w:rsidR="00342C30" w:rsidRPr="00751A9A">
              <w:rPr>
                <w:rFonts w:eastAsia="SimSun"/>
                <w:color w:val="000000"/>
                <w:lang w:eastAsia="zh-CN"/>
              </w:rPr>
              <w:t>eight scale children</w:t>
            </w:r>
          </w:p>
          <w:p w14:paraId="7C7DB2AD" w14:textId="0E688111" w:rsidR="00B1613D" w:rsidRPr="00751A9A" w:rsidRDefault="00342C30">
            <w:pPr>
              <w:pStyle w:val="Default"/>
              <w:rPr>
                <w:sz w:val="22"/>
                <w:szCs w:val="22"/>
              </w:rPr>
            </w:pPr>
            <w:r w:rsidRPr="00751A9A">
              <w:rPr>
                <w:b/>
                <w:bCs/>
                <w:sz w:val="22"/>
                <w:szCs w:val="22"/>
              </w:rPr>
              <w:t>General Description:</w:t>
            </w:r>
            <w:r w:rsidR="00EC0A61">
              <w:rPr>
                <w:b/>
                <w:bCs/>
                <w:sz w:val="22"/>
                <w:szCs w:val="22"/>
              </w:rPr>
              <w:t xml:space="preserve"> Digital</w:t>
            </w:r>
          </w:p>
          <w:p w14:paraId="7D3C9CD2" w14:textId="77777777" w:rsidR="00B1613D" w:rsidRPr="00751A9A" w:rsidRDefault="00B1613D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</w:p>
          <w:p w14:paraId="19590C84" w14:textId="77777777" w:rsidR="00B1613D" w:rsidRPr="00751A9A" w:rsidRDefault="00B1613D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</w:p>
          <w:p w14:paraId="0841F0E9" w14:textId="77777777" w:rsidR="00B1613D" w:rsidRPr="00751A9A" w:rsidRDefault="00342C30">
            <w:pPr>
              <w:rPr>
                <w:b/>
              </w:rPr>
            </w:pPr>
            <w:r w:rsidRPr="00751A9A">
              <w:rPr>
                <w:b/>
              </w:rPr>
              <w:t>Unit: each</w:t>
            </w:r>
          </w:p>
          <w:p w14:paraId="64C3BCA9" w14:textId="77777777" w:rsidR="00B1613D" w:rsidRPr="00751A9A" w:rsidRDefault="00342C30">
            <w:pPr>
              <w:rPr>
                <w:b/>
                <w:lang w:eastAsia="en-GB"/>
              </w:rPr>
            </w:pPr>
            <w:r w:rsidRPr="00751A9A">
              <w:rPr>
                <w:b/>
                <w:lang w:val="en-GB" w:eastAsia="en-GB"/>
              </w:rPr>
              <w:t xml:space="preserve">Quantity: </w:t>
            </w:r>
            <w:r w:rsidR="00DC5F70" w:rsidRPr="00751A9A">
              <w:rPr>
                <w:b/>
                <w:lang w:eastAsia="en-GB"/>
              </w:rPr>
              <w:t>2</w:t>
            </w:r>
          </w:p>
          <w:p w14:paraId="44298B11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t>Delivery: CUAMM Addis Ababa</w:t>
            </w:r>
          </w:p>
        </w:tc>
        <w:tc>
          <w:tcPr>
            <w:tcW w:w="4914" w:type="dxa"/>
          </w:tcPr>
          <w:p w14:paraId="08C8E5B1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E207AF7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F1A0A07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04FFA68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EA37548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FD743DE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40536707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5AA4470A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B46401E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B1613D" w14:paraId="24D9E440" w14:textId="77777777">
        <w:trPr>
          <w:trHeight w:val="962"/>
        </w:trPr>
        <w:tc>
          <w:tcPr>
            <w:tcW w:w="1430" w:type="dxa"/>
            <w:vAlign w:val="center"/>
          </w:tcPr>
          <w:p w14:paraId="5F9A269B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7</w:t>
            </w:r>
          </w:p>
        </w:tc>
        <w:tc>
          <w:tcPr>
            <w:tcW w:w="3307" w:type="dxa"/>
            <w:vAlign w:val="bottom"/>
          </w:tcPr>
          <w:p w14:paraId="37C7F4A8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rPr>
                <w:rFonts w:eastAsia="SimSun"/>
                <w:color w:val="000000"/>
                <w:lang w:eastAsia="zh-CN"/>
              </w:rPr>
              <w:t>Height scale</w:t>
            </w:r>
          </w:p>
          <w:p w14:paraId="0D01A900" w14:textId="7859AAE6" w:rsidR="00B1613D" w:rsidRPr="00751A9A" w:rsidRDefault="00342C30">
            <w:pPr>
              <w:pStyle w:val="Default"/>
              <w:rPr>
                <w:sz w:val="22"/>
                <w:szCs w:val="22"/>
              </w:rPr>
            </w:pPr>
            <w:r w:rsidRPr="00751A9A">
              <w:rPr>
                <w:b/>
                <w:bCs/>
                <w:sz w:val="22"/>
                <w:szCs w:val="22"/>
              </w:rPr>
              <w:t>General Description:</w:t>
            </w:r>
            <w:r w:rsidR="00EC0A61">
              <w:rPr>
                <w:b/>
                <w:bCs/>
                <w:sz w:val="22"/>
                <w:szCs w:val="22"/>
              </w:rPr>
              <w:t xml:space="preserve"> standometer</w:t>
            </w:r>
          </w:p>
          <w:p w14:paraId="13BD21EB" w14:textId="77777777" w:rsidR="00B1613D" w:rsidRPr="00751A9A" w:rsidRDefault="00B1613D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</w:p>
          <w:p w14:paraId="59CB01B2" w14:textId="77777777" w:rsidR="00B1613D" w:rsidRPr="00751A9A" w:rsidRDefault="00B1613D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</w:p>
          <w:p w14:paraId="5C0CF4E3" w14:textId="77777777" w:rsidR="00B1613D" w:rsidRPr="00751A9A" w:rsidRDefault="00342C30">
            <w:pPr>
              <w:rPr>
                <w:b/>
              </w:rPr>
            </w:pPr>
            <w:r w:rsidRPr="00751A9A">
              <w:rPr>
                <w:b/>
              </w:rPr>
              <w:t>Unit: each</w:t>
            </w:r>
          </w:p>
          <w:p w14:paraId="781B7F87" w14:textId="77777777" w:rsidR="00B1613D" w:rsidRPr="00751A9A" w:rsidRDefault="00342C30">
            <w:pPr>
              <w:rPr>
                <w:b/>
                <w:lang w:eastAsia="en-GB"/>
              </w:rPr>
            </w:pPr>
            <w:r w:rsidRPr="00751A9A">
              <w:rPr>
                <w:b/>
                <w:lang w:val="en-GB" w:eastAsia="en-GB"/>
              </w:rPr>
              <w:t xml:space="preserve">Quantity: </w:t>
            </w:r>
            <w:r w:rsidR="00DC5F70" w:rsidRPr="00751A9A">
              <w:rPr>
                <w:b/>
                <w:lang w:eastAsia="en-GB"/>
              </w:rPr>
              <w:t>2</w:t>
            </w:r>
          </w:p>
          <w:p w14:paraId="51F860CB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t>Delivery: CUAMM Addis Ababa</w:t>
            </w:r>
          </w:p>
        </w:tc>
        <w:tc>
          <w:tcPr>
            <w:tcW w:w="4914" w:type="dxa"/>
          </w:tcPr>
          <w:p w14:paraId="40A6243D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0C8FF7E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79FE5B9D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2E0D83E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78933AA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58FF44C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3E9BE4E5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7DA9047F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81E7E23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7509E8" w14:paraId="11CEC98C" w14:textId="77777777">
        <w:trPr>
          <w:trHeight w:val="962"/>
        </w:trPr>
        <w:tc>
          <w:tcPr>
            <w:tcW w:w="1430" w:type="dxa"/>
            <w:vAlign w:val="center"/>
          </w:tcPr>
          <w:p w14:paraId="5616356E" w14:textId="77777777" w:rsidR="007509E8" w:rsidRDefault="007509E8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8</w:t>
            </w:r>
          </w:p>
        </w:tc>
        <w:tc>
          <w:tcPr>
            <w:tcW w:w="3307" w:type="dxa"/>
            <w:vAlign w:val="bottom"/>
          </w:tcPr>
          <w:p w14:paraId="2D0C900F" w14:textId="77777777" w:rsidR="007509E8" w:rsidRPr="00751A9A" w:rsidRDefault="007509E8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  <w:r w:rsidRPr="00751A9A">
              <w:rPr>
                <w:rFonts w:eastAsia="SimSun"/>
                <w:color w:val="000000"/>
                <w:lang w:eastAsia="zh-CN"/>
              </w:rPr>
              <w:t>Weight Scale Adult</w:t>
            </w:r>
          </w:p>
          <w:p w14:paraId="55FF53C8" w14:textId="77777777" w:rsidR="007509E8" w:rsidRPr="00751A9A" w:rsidRDefault="007509E8" w:rsidP="00526584">
            <w:pPr>
              <w:pStyle w:val="Default"/>
              <w:spacing w:before="240"/>
              <w:rPr>
                <w:sz w:val="22"/>
                <w:szCs w:val="22"/>
              </w:rPr>
            </w:pPr>
            <w:r w:rsidRPr="00751A9A">
              <w:rPr>
                <w:b/>
                <w:bCs/>
                <w:sz w:val="22"/>
                <w:szCs w:val="22"/>
              </w:rPr>
              <w:t>General Description: Digital</w:t>
            </w:r>
          </w:p>
          <w:p w14:paraId="3F3E12AC" w14:textId="77777777" w:rsidR="007509E8" w:rsidRPr="00751A9A" w:rsidRDefault="007509E8" w:rsidP="007509E8">
            <w:pPr>
              <w:widowControl/>
              <w:textAlignment w:val="bottom"/>
              <w:rPr>
                <w:rFonts w:eastAsia="SimSun"/>
                <w:color w:val="000000"/>
                <w:lang w:eastAsia="zh-CN"/>
              </w:rPr>
            </w:pPr>
          </w:p>
          <w:p w14:paraId="4B5F235B" w14:textId="77777777" w:rsidR="007509E8" w:rsidRPr="00751A9A" w:rsidRDefault="007509E8" w:rsidP="007509E8">
            <w:pPr>
              <w:rPr>
                <w:b/>
              </w:rPr>
            </w:pPr>
            <w:r w:rsidRPr="00751A9A">
              <w:rPr>
                <w:b/>
              </w:rPr>
              <w:t>Unit: each</w:t>
            </w:r>
          </w:p>
          <w:p w14:paraId="1BDC2FDB" w14:textId="77777777" w:rsidR="007509E8" w:rsidRPr="00751A9A" w:rsidRDefault="007509E8" w:rsidP="00526584">
            <w:pPr>
              <w:rPr>
                <w:b/>
                <w:lang w:eastAsia="en-GB"/>
              </w:rPr>
            </w:pPr>
            <w:r w:rsidRPr="00751A9A">
              <w:rPr>
                <w:b/>
                <w:lang w:val="en-GB" w:eastAsia="en-GB"/>
              </w:rPr>
              <w:t xml:space="preserve">Quantity: </w:t>
            </w:r>
            <w:r w:rsidRPr="00751A9A">
              <w:rPr>
                <w:b/>
                <w:lang w:eastAsia="en-GB"/>
              </w:rPr>
              <w:t>2</w:t>
            </w:r>
          </w:p>
        </w:tc>
        <w:tc>
          <w:tcPr>
            <w:tcW w:w="4914" w:type="dxa"/>
          </w:tcPr>
          <w:p w14:paraId="1B23C6F2" w14:textId="77777777" w:rsidR="00751A9A" w:rsidRDefault="00751A9A" w:rsidP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7648CE7" w14:textId="77777777" w:rsidR="00751A9A" w:rsidRDefault="00751A9A" w:rsidP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799C9B0" w14:textId="77777777" w:rsidR="00751A9A" w:rsidRDefault="00751A9A" w:rsidP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CDFB75B" w14:textId="4CCD35E7" w:rsidR="00751A9A" w:rsidRDefault="00751A9A" w:rsidP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D8A04DD" w14:textId="77777777" w:rsidR="00751A9A" w:rsidRDefault="00751A9A" w:rsidP="00751A9A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69249735" w14:textId="02E94DDB" w:rsidR="007509E8" w:rsidRDefault="00751A9A" w:rsidP="00751A9A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3BC9C45D" w14:textId="77777777" w:rsidR="007509E8" w:rsidRDefault="007509E8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467F0425" w14:textId="77777777" w:rsidR="007509E8" w:rsidRDefault="007509E8">
            <w:pPr>
              <w:pStyle w:val="TableParagraph"/>
              <w:rPr>
                <w:sz w:val="20"/>
              </w:rPr>
            </w:pPr>
          </w:p>
        </w:tc>
      </w:tr>
    </w:tbl>
    <w:p w14:paraId="4516CBFD" w14:textId="77777777" w:rsidR="00B1613D" w:rsidRDefault="00B1613D">
      <w:pPr>
        <w:rPr>
          <w:b/>
          <w:spacing w:val="-1"/>
          <w:w w:val="105"/>
          <w:sz w:val="28"/>
          <w:szCs w:val="28"/>
        </w:rPr>
      </w:pPr>
    </w:p>
    <w:sectPr w:rsidR="00B1613D">
      <w:pgSz w:w="15840" w:h="12240" w:orient="landscape"/>
      <w:pgMar w:top="1135" w:right="560" w:bottom="1134" w:left="460" w:header="0" w:footer="60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D7FC1F" w14:textId="77777777" w:rsidR="00506677" w:rsidRDefault="00506677">
      <w:r>
        <w:separator/>
      </w:r>
    </w:p>
  </w:endnote>
  <w:endnote w:type="continuationSeparator" w:id="0">
    <w:p w14:paraId="32D82B41" w14:textId="77777777" w:rsidR="00506677" w:rsidRDefault="00506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6702579"/>
    </w:sdtPr>
    <w:sdtEndPr>
      <w:rPr>
        <w:color w:val="808080" w:themeColor="background1" w:themeShade="80"/>
        <w:spacing w:val="60"/>
      </w:rPr>
    </w:sdtEndPr>
    <w:sdtContent>
      <w:p w14:paraId="5AD45CDF" w14:textId="0310BC26" w:rsidR="00105785" w:rsidRDefault="0010578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14BC">
          <w:rPr>
            <w:noProof/>
          </w:rPr>
          <w:t>8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FFBC59C" w14:textId="77777777" w:rsidR="00105785" w:rsidRDefault="00105785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F0F94A" w14:textId="77777777" w:rsidR="00506677" w:rsidRDefault="00506677">
      <w:r>
        <w:separator/>
      </w:r>
    </w:p>
  </w:footnote>
  <w:footnote w:type="continuationSeparator" w:id="0">
    <w:p w14:paraId="73F73BC3" w14:textId="77777777" w:rsidR="00506677" w:rsidRDefault="005066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4FE5F"/>
    <w:multiLevelType w:val="singleLevel"/>
    <w:tmpl w:val="0334FE5F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53E11DEE"/>
    <w:multiLevelType w:val="multilevel"/>
    <w:tmpl w:val="53E11DEE"/>
    <w:lvl w:ilvl="0">
      <w:numFmt w:val="bullet"/>
      <w:lvlText w:val=""/>
      <w:lvlJc w:val="left"/>
      <w:pPr>
        <w:ind w:left="1296" w:hanging="159"/>
      </w:pPr>
      <w:rPr>
        <w:rFonts w:ascii="Symbol" w:eastAsia="Symbol" w:hAnsi="Symbol" w:cs="Symbol" w:hint="default"/>
        <w:w w:val="103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2652" w:hanging="159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4004" w:hanging="15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5356" w:hanging="15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708" w:hanging="15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8060" w:hanging="15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9412" w:hanging="15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0764" w:hanging="15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2116" w:hanging="159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defaultTabStop w:val="720"/>
  <w:hyphenationZone w:val="283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2NDYxtDQwMTMzNrdU0lEKTi0uzszPAykwqgUA2bsGSSwAAAA="/>
  </w:docVars>
  <w:rsids>
    <w:rsidRoot w:val="00172A27"/>
    <w:rsid w:val="000003ED"/>
    <w:rsid w:val="00004E53"/>
    <w:rsid w:val="0001565E"/>
    <w:rsid w:val="000329CA"/>
    <w:rsid w:val="00041875"/>
    <w:rsid w:val="00047D58"/>
    <w:rsid w:val="00053FA0"/>
    <w:rsid w:val="000550AA"/>
    <w:rsid w:val="00065A2F"/>
    <w:rsid w:val="00066596"/>
    <w:rsid w:val="00080A0B"/>
    <w:rsid w:val="00092AEF"/>
    <w:rsid w:val="000B3C0E"/>
    <w:rsid w:val="000B5BAD"/>
    <w:rsid w:val="000B64B8"/>
    <w:rsid w:val="000C206A"/>
    <w:rsid w:val="000C787B"/>
    <w:rsid w:val="000D18D4"/>
    <w:rsid w:val="000D7815"/>
    <w:rsid w:val="000E1E89"/>
    <w:rsid w:val="000E70FA"/>
    <w:rsid w:val="000F56BF"/>
    <w:rsid w:val="001020DB"/>
    <w:rsid w:val="00104CB1"/>
    <w:rsid w:val="00105785"/>
    <w:rsid w:val="001079BA"/>
    <w:rsid w:val="00113694"/>
    <w:rsid w:val="001253D8"/>
    <w:rsid w:val="001315DE"/>
    <w:rsid w:val="00133765"/>
    <w:rsid w:val="00133C1C"/>
    <w:rsid w:val="00140249"/>
    <w:rsid w:val="00142DC9"/>
    <w:rsid w:val="001436E6"/>
    <w:rsid w:val="0014429B"/>
    <w:rsid w:val="0015487E"/>
    <w:rsid w:val="0015565D"/>
    <w:rsid w:val="00166E3A"/>
    <w:rsid w:val="00172A27"/>
    <w:rsid w:val="00174D43"/>
    <w:rsid w:val="001804F2"/>
    <w:rsid w:val="0019593D"/>
    <w:rsid w:val="001A0856"/>
    <w:rsid w:val="001A6A32"/>
    <w:rsid w:val="001A6C40"/>
    <w:rsid w:val="001A7B02"/>
    <w:rsid w:val="001A7D71"/>
    <w:rsid w:val="001B1C89"/>
    <w:rsid w:val="001B231D"/>
    <w:rsid w:val="001B33B6"/>
    <w:rsid w:val="001C232D"/>
    <w:rsid w:val="001C28B9"/>
    <w:rsid w:val="001C59B6"/>
    <w:rsid w:val="001C6754"/>
    <w:rsid w:val="001D0C7E"/>
    <w:rsid w:val="001D36DF"/>
    <w:rsid w:val="001D551F"/>
    <w:rsid w:val="001E3463"/>
    <w:rsid w:val="001E5B35"/>
    <w:rsid w:val="001E5B53"/>
    <w:rsid w:val="001E7A19"/>
    <w:rsid w:val="001F0BFA"/>
    <w:rsid w:val="001F0F2B"/>
    <w:rsid w:val="001F2B51"/>
    <w:rsid w:val="00204232"/>
    <w:rsid w:val="002048FD"/>
    <w:rsid w:val="00214920"/>
    <w:rsid w:val="00224906"/>
    <w:rsid w:val="00226574"/>
    <w:rsid w:val="00233EF0"/>
    <w:rsid w:val="002436E6"/>
    <w:rsid w:val="0025070D"/>
    <w:rsid w:val="00253214"/>
    <w:rsid w:val="00257E94"/>
    <w:rsid w:val="00265BDC"/>
    <w:rsid w:val="00265CE1"/>
    <w:rsid w:val="00272F22"/>
    <w:rsid w:val="00275EEE"/>
    <w:rsid w:val="00282A6F"/>
    <w:rsid w:val="00295BAF"/>
    <w:rsid w:val="002A23D4"/>
    <w:rsid w:val="002B2503"/>
    <w:rsid w:val="002B3913"/>
    <w:rsid w:val="002B43C6"/>
    <w:rsid w:val="002C2C79"/>
    <w:rsid w:val="002C3226"/>
    <w:rsid w:val="002D0407"/>
    <w:rsid w:val="002D7A11"/>
    <w:rsid w:val="002F336F"/>
    <w:rsid w:val="002F44E1"/>
    <w:rsid w:val="002F52C0"/>
    <w:rsid w:val="00302621"/>
    <w:rsid w:val="003072BE"/>
    <w:rsid w:val="00314EAA"/>
    <w:rsid w:val="00315CC8"/>
    <w:rsid w:val="003207E1"/>
    <w:rsid w:val="00330786"/>
    <w:rsid w:val="00342C30"/>
    <w:rsid w:val="00347C0F"/>
    <w:rsid w:val="00360795"/>
    <w:rsid w:val="00361963"/>
    <w:rsid w:val="00371031"/>
    <w:rsid w:val="003837EC"/>
    <w:rsid w:val="00386AF1"/>
    <w:rsid w:val="00390783"/>
    <w:rsid w:val="00390A70"/>
    <w:rsid w:val="003A0969"/>
    <w:rsid w:val="003A2D80"/>
    <w:rsid w:val="003A2F79"/>
    <w:rsid w:val="003A3BF1"/>
    <w:rsid w:val="003A4254"/>
    <w:rsid w:val="003A5978"/>
    <w:rsid w:val="003B3FEA"/>
    <w:rsid w:val="003B4D79"/>
    <w:rsid w:val="003B54B2"/>
    <w:rsid w:val="003B622B"/>
    <w:rsid w:val="003D6A58"/>
    <w:rsid w:val="003D6E1B"/>
    <w:rsid w:val="003E19AE"/>
    <w:rsid w:val="003F7626"/>
    <w:rsid w:val="004006D4"/>
    <w:rsid w:val="004165E6"/>
    <w:rsid w:val="00416649"/>
    <w:rsid w:val="004254CE"/>
    <w:rsid w:val="0043262A"/>
    <w:rsid w:val="004447E0"/>
    <w:rsid w:val="004552F6"/>
    <w:rsid w:val="00461983"/>
    <w:rsid w:val="00463C6A"/>
    <w:rsid w:val="00471530"/>
    <w:rsid w:val="00474CA9"/>
    <w:rsid w:val="00494DEA"/>
    <w:rsid w:val="0049523E"/>
    <w:rsid w:val="004B3FF6"/>
    <w:rsid w:val="004B5E59"/>
    <w:rsid w:val="004C1128"/>
    <w:rsid w:val="004C2724"/>
    <w:rsid w:val="004C6E37"/>
    <w:rsid w:val="004D06A6"/>
    <w:rsid w:val="004D0D6A"/>
    <w:rsid w:val="004D365A"/>
    <w:rsid w:val="004D4D99"/>
    <w:rsid w:val="004E06B4"/>
    <w:rsid w:val="004E0B10"/>
    <w:rsid w:val="004E11D6"/>
    <w:rsid w:val="004F07F8"/>
    <w:rsid w:val="004F77AB"/>
    <w:rsid w:val="005030DC"/>
    <w:rsid w:val="0050326A"/>
    <w:rsid w:val="005041EF"/>
    <w:rsid w:val="00506677"/>
    <w:rsid w:val="00513480"/>
    <w:rsid w:val="0051412F"/>
    <w:rsid w:val="00515AB8"/>
    <w:rsid w:val="00520971"/>
    <w:rsid w:val="00524CE8"/>
    <w:rsid w:val="00526584"/>
    <w:rsid w:val="0055133E"/>
    <w:rsid w:val="005567D4"/>
    <w:rsid w:val="00557197"/>
    <w:rsid w:val="00562F36"/>
    <w:rsid w:val="005636EF"/>
    <w:rsid w:val="00563E7F"/>
    <w:rsid w:val="005659BF"/>
    <w:rsid w:val="00573CB8"/>
    <w:rsid w:val="0058044A"/>
    <w:rsid w:val="00592FD2"/>
    <w:rsid w:val="005B353A"/>
    <w:rsid w:val="005C0188"/>
    <w:rsid w:val="005D48BB"/>
    <w:rsid w:val="005D6DF1"/>
    <w:rsid w:val="005E1F8A"/>
    <w:rsid w:val="005E441E"/>
    <w:rsid w:val="005F6295"/>
    <w:rsid w:val="005F7C85"/>
    <w:rsid w:val="0060357E"/>
    <w:rsid w:val="00606AA6"/>
    <w:rsid w:val="00606B30"/>
    <w:rsid w:val="0061660C"/>
    <w:rsid w:val="006177D2"/>
    <w:rsid w:val="0063078A"/>
    <w:rsid w:val="0063399B"/>
    <w:rsid w:val="0064237D"/>
    <w:rsid w:val="006441AE"/>
    <w:rsid w:val="0065020B"/>
    <w:rsid w:val="006507CD"/>
    <w:rsid w:val="0065155D"/>
    <w:rsid w:val="00655069"/>
    <w:rsid w:val="006607C4"/>
    <w:rsid w:val="00664D42"/>
    <w:rsid w:val="00674031"/>
    <w:rsid w:val="00685511"/>
    <w:rsid w:val="0068757F"/>
    <w:rsid w:val="00694CF2"/>
    <w:rsid w:val="006B0815"/>
    <w:rsid w:val="006C4C53"/>
    <w:rsid w:val="006C5E43"/>
    <w:rsid w:val="006C74F7"/>
    <w:rsid w:val="006D3820"/>
    <w:rsid w:val="006D4893"/>
    <w:rsid w:val="006E59B2"/>
    <w:rsid w:val="00704EAE"/>
    <w:rsid w:val="007261CD"/>
    <w:rsid w:val="00731130"/>
    <w:rsid w:val="00733EE9"/>
    <w:rsid w:val="007509E8"/>
    <w:rsid w:val="00751A9A"/>
    <w:rsid w:val="007546A9"/>
    <w:rsid w:val="00760EDA"/>
    <w:rsid w:val="00765177"/>
    <w:rsid w:val="0076769D"/>
    <w:rsid w:val="00780B1C"/>
    <w:rsid w:val="00794381"/>
    <w:rsid w:val="007A377A"/>
    <w:rsid w:val="007A4B40"/>
    <w:rsid w:val="007B6159"/>
    <w:rsid w:val="007B6221"/>
    <w:rsid w:val="007C5F38"/>
    <w:rsid w:val="007D5489"/>
    <w:rsid w:val="007D5B59"/>
    <w:rsid w:val="007D7717"/>
    <w:rsid w:val="007E0080"/>
    <w:rsid w:val="007E0A7A"/>
    <w:rsid w:val="007E7785"/>
    <w:rsid w:val="007F165B"/>
    <w:rsid w:val="008064C0"/>
    <w:rsid w:val="008069D6"/>
    <w:rsid w:val="008207B3"/>
    <w:rsid w:val="00831F91"/>
    <w:rsid w:val="00833E1C"/>
    <w:rsid w:val="00842A42"/>
    <w:rsid w:val="008440CF"/>
    <w:rsid w:val="00846B9A"/>
    <w:rsid w:val="008611D2"/>
    <w:rsid w:val="00861CBE"/>
    <w:rsid w:val="0086651B"/>
    <w:rsid w:val="00871F2F"/>
    <w:rsid w:val="00874E1F"/>
    <w:rsid w:val="00875C4C"/>
    <w:rsid w:val="00880454"/>
    <w:rsid w:val="008A06C9"/>
    <w:rsid w:val="008B4F22"/>
    <w:rsid w:val="008C025F"/>
    <w:rsid w:val="008C0FF0"/>
    <w:rsid w:val="008C6A82"/>
    <w:rsid w:val="008C7B7D"/>
    <w:rsid w:val="008D001C"/>
    <w:rsid w:val="008D0405"/>
    <w:rsid w:val="008D1BA6"/>
    <w:rsid w:val="008D6677"/>
    <w:rsid w:val="008E340B"/>
    <w:rsid w:val="008E7506"/>
    <w:rsid w:val="008F2226"/>
    <w:rsid w:val="008F75F7"/>
    <w:rsid w:val="00911EC6"/>
    <w:rsid w:val="009133EC"/>
    <w:rsid w:val="00921BAE"/>
    <w:rsid w:val="00925BD7"/>
    <w:rsid w:val="00926B5D"/>
    <w:rsid w:val="00937756"/>
    <w:rsid w:val="00960A85"/>
    <w:rsid w:val="0096227C"/>
    <w:rsid w:val="00965AA0"/>
    <w:rsid w:val="00970446"/>
    <w:rsid w:val="009713C8"/>
    <w:rsid w:val="00983188"/>
    <w:rsid w:val="00986336"/>
    <w:rsid w:val="00994E74"/>
    <w:rsid w:val="00997A32"/>
    <w:rsid w:val="009B2B69"/>
    <w:rsid w:val="009B57B5"/>
    <w:rsid w:val="009C0450"/>
    <w:rsid w:val="009C35BE"/>
    <w:rsid w:val="009C7B24"/>
    <w:rsid w:val="009D2B4F"/>
    <w:rsid w:val="009D4003"/>
    <w:rsid w:val="009E5B9B"/>
    <w:rsid w:val="009E6C22"/>
    <w:rsid w:val="009E6D93"/>
    <w:rsid w:val="009F03A0"/>
    <w:rsid w:val="009F0B7E"/>
    <w:rsid w:val="009F1250"/>
    <w:rsid w:val="00A01EF1"/>
    <w:rsid w:val="00A15A63"/>
    <w:rsid w:val="00A178FE"/>
    <w:rsid w:val="00A23D3C"/>
    <w:rsid w:val="00A27F66"/>
    <w:rsid w:val="00A321C5"/>
    <w:rsid w:val="00A4296B"/>
    <w:rsid w:val="00A478D8"/>
    <w:rsid w:val="00A672AB"/>
    <w:rsid w:val="00A70D9C"/>
    <w:rsid w:val="00A7227E"/>
    <w:rsid w:val="00A7705E"/>
    <w:rsid w:val="00A777BF"/>
    <w:rsid w:val="00AA15C0"/>
    <w:rsid w:val="00AA416A"/>
    <w:rsid w:val="00AB0BF8"/>
    <w:rsid w:val="00AC2B32"/>
    <w:rsid w:val="00AC604D"/>
    <w:rsid w:val="00AD3EF0"/>
    <w:rsid w:val="00AD69BB"/>
    <w:rsid w:val="00AD6A51"/>
    <w:rsid w:val="00AE1660"/>
    <w:rsid w:val="00AE363D"/>
    <w:rsid w:val="00AE468F"/>
    <w:rsid w:val="00AE7533"/>
    <w:rsid w:val="00AF4F36"/>
    <w:rsid w:val="00B019AD"/>
    <w:rsid w:val="00B0541A"/>
    <w:rsid w:val="00B064B3"/>
    <w:rsid w:val="00B1385E"/>
    <w:rsid w:val="00B150B8"/>
    <w:rsid w:val="00B1613D"/>
    <w:rsid w:val="00B24424"/>
    <w:rsid w:val="00B40739"/>
    <w:rsid w:val="00B4106F"/>
    <w:rsid w:val="00B44D8D"/>
    <w:rsid w:val="00B46AEC"/>
    <w:rsid w:val="00B471A9"/>
    <w:rsid w:val="00B626F5"/>
    <w:rsid w:val="00B65268"/>
    <w:rsid w:val="00B67249"/>
    <w:rsid w:val="00B6725D"/>
    <w:rsid w:val="00B674DF"/>
    <w:rsid w:val="00B74CBE"/>
    <w:rsid w:val="00B83CF1"/>
    <w:rsid w:val="00B976F1"/>
    <w:rsid w:val="00BA0F4B"/>
    <w:rsid w:val="00BA12DD"/>
    <w:rsid w:val="00BA4AA8"/>
    <w:rsid w:val="00BC16ED"/>
    <w:rsid w:val="00BC28A9"/>
    <w:rsid w:val="00BC4355"/>
    <w:rsid w:val="00BC6C9E"/>
    <w:rsid w:val="00BD0926"/>
    <w:rsid w:val="00BD432D"/>
    <w:rsid w:val="00BD616A"/>
    <w:rsid w:val="00BD72AA"/>
    <w:rsid w:val="00BF2D89"/>
    <w:rsid w:val="00C00EC6"/>
    <w:rsid w:val="00C05343"/>
    <w:rsid w:val="00C07EE7"/>
    <w:rsid w:val="00C10346"/>
    <w:rsid w:val="00C119D4"/>
    <w:rsid w:val="00C20436"/>
    <w:rsid w:val="00C21AF0"/>
    <w:rsid w:val="00C25EEA"/>
    <w:rsid w:val="00C401CA"/>
    <w:rsid w:val="00C53279"/>
    <w:rsid w:val="00C65955"/>
    <w:rsid w:val="00C751F3"/>
    <w:rsid w:val="00C76504"/>
    <w:rsid w:val="00C808E3"/>
    <w:rsid w:val="00C8129D"/>
    <w:rsid w:val="00C90542"/>
    <w:rsid w:val="00C90B6B"/>
    <w:rsid w:val="00CA47DE"/>
    <w:rsid w:val="00CA6092"/>
    <w:rsid w:val="00CA684B"/>
    <w:rsid w:val="00CB4855"/>
    <w:rsid w:val="00CB48A8"/>
    <w:rsid w:val="00CC04CD"/>
    <w:rsid w:val="00CC1BC7"/>
    <w:rsid w:val="00CC1CA4"/>
    <w:rsid w:val="00CC2CAA"/>
    <w:rsid w:val="00CC4992"/>
    <w:rsid w:val="00CE36FA"/>
    <w:rsid w:val="00CE6A1C"/>
    <w:rsid w:val="00CF2701"/>
    <w:rsid w:val="00CF7F50"/>
    <w:rsid w:val="00D039C5"/>
    <w:rsid w:val="00D03A7A"/>
    <w:rsid w:val="00D07381"/>
    <w:rsid w:val="00D11875"/>
    <w:rsid w:val="00D20BCE"/>
    <w:rsid w:val="00D25C56"/>
    <w:rsid w:val="00D25F6E"/>
    <w:rsid w:val="00D26173"/>
    <w:rsid w:val="00D30179"/>
    <w:rsid w:val="00D308E1"/>
    <w:rsid w:val="00D34284"/>
    <w:rsid w:val="00D34D94"/>
    <w:rsid w:val="00D36DAF"/>
    <w:rsid w:val="00D47A5C"/>
    <w:rsid w:val="00D54C29"/>
    <w:rsid w:val="00D63DB9"/>
    <w:rsid w:val="00D6429B"/>
    <w:rsid w:val="00D64E1D"/>
    <w:rsid w:val="00D96002"/>
    <w:rsid w:val="00DA1B5A"/>
    <w:rsid w:val="00DA272D"/>
    <w:rsid w:val="00DA3CFE"/>
    <w:rsid w:val="00DB4EAF"/>
    <w:rsid w:val="00DC5F70"/>
    <w:rsid w:val="00DD1549"/>
    <w:rsid w:val="00DD70D0"/>
    <w:rsid w:val="00DE112F"/>
    <w:rsid w:val="00DE4BE4"/>
    <w:rsid w:val="00DE5532"/>
    <w:rsid w:val="00DE6380"/>
    <w:rsid w:val="00DE7515"/>
    <w:rsid w:val="00DE7FD9"/>
    <w:rsid w:val="00DF0744"/>
    <w:rsid w:val="00DF604D"/>
    <w:rsid w:val="00E00848"/>
    <w:rsid w:val="00E115D1"/>
    <w:rsid w:val="00E12981"/>
    <w:rsid w:val="00E20215"/>
    <w:rsid w:val="00E2164C"/>
    <w:rsid w:val="00E24FAA"/>
    <w:rsid w:val="00E3542B"/>
    <w:rsid w:val="00E37FCF"/>
    <w:rsid w:val="00E507CB"/>
    <w:rsid w:val="00E55FBC"/>
    <w:rsid w:val="00E57CB3"/>
    <w:rsid w:val="00E6594C"/>
    <w:rsid w:val="00E66295"/>
    <w:rsid w:val="00E66A85"/>
    <w:rsid w:val="00E80392"/>
    <w:rsid w:val="00E80C2E"/>
    <w:rsid w:val="00E8771B"/>
    <w:rsid w:val="00E9087C"/>
    <w:rsid w:val="00E967E2"/>
    <w:rsid w:val="00EA75A4"/>
    <w:rsid w:val="00EB7A90"/>
    <w:rsid w:val="00EC0A61"/>
    <w:rsid w:val="00EC22A3"/>
    <w:rsid w:val="00EC3021"/>
    <w:rsid w:val="00EC458F"/>
    <w:rsid w:val="00EC4675"/>
    <w:rsid w:val="00EC6E9D"/>
    <w:rsid w:val="00EC7365"/>
    <w:rsid w:val="00ED0FAB"/>
    <w:rsid w:val="00ED2C7E"/>
    <w:rsid w:val="00ED43F8"/>
    <w:rsid w:val="00EE0367"/>
    <w:rsid w:val="00EE5C57"/>
    <w:rsid w:val="00EF51FD"/>
    <w:rsid w:val="00F014BC"/>
    <w:rsid w:val="00F03EA2"/>
    <w:rsid w:val="00F05DC9"/>
    <w:rsid w:val="00F10D39"/>
    <w:rsid w:val="00F23192"/>
    <w:rsid w:val="00F36495"/>
    <w:rsid w:val="00F50182"/>
    <w:rsid w:val="00F513EE"/>
    <w:rsid w:val="00F55233"/>
    <w:rsid w:val="00F60835"/>
    <w:rsid w:val="00F60CDA"/>
    <w:rsid w:val="00F703D8"/>
    <w:rsid w:val="00F70502"/>
    <w:rsid w:val="00F7292F"/>
    <w:rsid w:val="00F73413"/>
    <w:rsid w:val="00F74936"/>
    <w:rsid w:val="00F8229D"/>
    <w:rsid w:val="00F84C2B"/>
    <w:rsid w:val="00F8542D"/>
    <w:rsid w:val="00F87525"/>
    <w:rsid w:val="00F96E18"/>
    <w:rsid w:val="00F97762"/>
    <w:rsid w:val="00FA51A7"/>
    <w:rsid w:val="00FA56AE"/>
    <w:rsid w:val="00FB73B8"/>
    <w:rsid w:val="00FC20E8"/>
    <w:rsid w:val="00FC7348"/>
    <w:rsid w:val="00FD4167"/>
    <w:rsid w:val="00FD7D83"/>
    <w:rsid w:val="00FE3421"/>
    <w:rsid w:val="00FE67DA"/>
    <w:rsid w:val="00FE72EC"/>
    <w:rsid w:val="00FF11A8"/>
    <w:rsid w:val="00FF29F3"/>
    <w:rsid w:val="07240877"/>
    <w:rsid w:val="0A6C2398"/>
    <w:rsid w:val="144C17F4"/>
    <w:rsid w:val="15B0319F"/>
    <w:rsid w:val="1AF00551"/>
    <w:rsid w:val="1B5A2037"/>
    <w:rsid w:val="1B8374FB"/>
    <w:rsid w:val="1BF14FC4"/>
    <w:rsid w:val="209C728D"/>
    <w:rsid w:val="209F72A3"/>
    <w:rsid w:val="21FE01EB"/>
    <w:rsid w:val="24E707BB"/>
    <w:rsid w:val="25055EC8"/>
    <w:rsid w:val="25567050"/>
    <w:rsid w:val="27E96F2F"/>
    <w:rsid w:val="356D60F7"/>
    <w:rsid w:val="37841939"/>
    <w:rsid w:val="3A330D60"/>
    <w:rsid w:val="3EC90EDE"/>
    <w:rsid w:val="3F393ACF"/>
    <w:rsid w:val="40585980"/>
    <w:rsid w:val="410B117F"/>
    <w:rsid w:val="4662784A"/>
    <w:rsid w:val="4CAC7C7E"/>
    <w:rsid w:val="4F313835"/>
    <w:rsid w:val="52BC6BCA"/>
    <w:rsid w:val="56FA4585"/>
    <w:rsid w:val="58BA3FF3"/>
    <w:rsid w:val="58F63101"/>
    <w:rsid w:val="5C487A61"/>
    <w:rsid w:val="63E66BBF"/>
    <w:rsid w:val="663D4543"/>
    <w:rsid w:val="670D0E25"/>
    <w:rsid w:val="68852F89"/>
    <w:rsid w:val="68CE2999"/>
    <w:rsid w:val="6C0905E4"/>
    <w:rsid w:val="6C4F2FBF"/>
    <w:rsid w:val="6C665A83"/>
    <w:rsid w:val="6FBF093A"/>
    <w:rsid w:val="754F1383"/>
    <w:rsid w:val="76BD6FDB"/>
    <w:rsid w:val="778337AB"/>
    <w:rsid w:val="77D16716"/>
    <w:rsid w:val="781F54C3"/>
    <w:rsid w:val="785524A0"/>
    <w:rsid w:val="78E21099"/>
    <w:rsid w:val="7DD554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CE5853"/>
  <w15:docId w15:val="{FBF7CEC2-F931-418C-B37E-E34A696E8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C787B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1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alute-nella-scienza.it/salute/antibiotici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E02EE2-8E28-46DA-A42A-94BA93918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873</Words>
  <Characters>11527</Characters>
  <Application>Microsoft Office Word</Application>
  <DocSecurity>0</DocSecurity>
  <Lines>96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amm</dc:creator>
  <cp:lastModifiedBy>cuamm</cp:lastModifiedBy>
  <cp:revision>2</cp:revision>
  <dcterms:created xsi:type="dcterms:W3CDTF">2024-08-06T11:50:00Z</dcterms:created>
  <dcterms:modified xsi:type="dcterms:W3CDTF">2024-08-0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8T00:00:00Z</vt:filetime>
  </property>
  <property fmtid="{D5CDD505-2E9C-101B-9397-08002B2CF9AE}" pid="3" name="Creator">
    <vt:lpwstr>PDF24 Creator</vt:lpwstr>
  </property>
  <property fmtid="{D5CDD505-2E9C-101B-9397-08002B2CF9AE}" pid="4" name="LastSaved">
    <vt:filetime>2023-06-21T00:00:00Z</vt:filetime>
  </property>
  <property fmtid="{D5CDD505-2E9C-101B-9397-08002B2CF9AE}" pid="5" name="GrammarlyDocumentId">
    <vt:lpwstr>21b5f2fcba8aa7ce89d947e82074acba3e2b9994c3663405ed0968931d79118a</vt:lpwstr>
  </property>
  <property fmtid="{D5CDD505-2E9C-101B-9397-08002B2CF9AE}" pid="6" name="KSOProductBuildVer">
    <vt:lpwstr>2057-12.2.0.13359</vt:lpwstr>
  </property>
  <property fmtid="{D5CDD505-2E9C-101B-9397-08002B2CF9AE}" pid="7" name="ICV">
    <vt:lpwstr>9F08A7FBF220405C9C7C725DCEF2A577_12</vt:lpwstr>
  </property>
</Properties>
</file>